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32D915" w14:textId="6F5152FC" w:rsidR="00732095" w:rsidRPr="00E15329" w:rsidRDefault="00236B8C" w:rsidP="00EF4AEA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bookmarkStart w:id="0" w:name="_Hlk57751167"/>
      <w:r w:rsidRPr="00E15329">
        <w:rPr>
          <w:rFonts w:eastAsia="Times New Roman" w:cs="Times New Roman"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F381C5D" wp14:editId="5D5A8772">
                <wp:simplePos x="0" y="0"/>
                <wp:positionH relativeFrom="margin">
                  <wp:align>left</wp:align>
                </wp:positionH>
                <wp:positionV relativeFrom="paragraph">
                  <wp:posOffset>-100965</wp:posOffset>
                </wp:positionV>
                <wp:extent cx="6866255" cy="1343025"/>
                <wp:effectExtent l="38100" t="38100" r="29845" b="47625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66255" cy="1343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76200" cmpd="tri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A521FC" w14:textId="77777777" w:rsidR="00CA614D" w:rsidRPr="009E68FF" w:rsidRDefault="00CA614D" w:rsidP="00CA614D">
                            <w:pPr>
                              <w:spacing w:after="0"/>
                              <w:jc w:val="center"/>
                              <w:rPr>
                                <w:rFonts w:ascii="Times New Roman" w:hAnsi="Times New Roman"/>
                                <w:b/>
                                <w:sz w:val="28"/>
                                <w:szCs w:val="28"/>
                              </w:rPr>
                            </w:pPr>
                            <w:r w:rsidRPr="009E68FF">
                              <w:rPr>
                                <w:rFonts w:ascii="Times New Roman" w:hAnsi="Times New Roman"/>
                                <w:b/>
                                <w:sz w:val="28"/>
                                <w:szCs w:val="28"/>
                              </w:rPr>
                              <w:t>MINUTES</w:t>
                            </w:r>
                          </w:p>
                          <w:p w14:paraId="0863C650" w14:textId="77777777" w:rsidR="008D082F" w:rsidRDefault="00CA614D" w:rsidP="00CA614D">
                            <w:pPr>
                              <w:spacing w:after="0"/>
                              <w:jc w:val="center"/>
                              <w:rPr>
                                <w:rFonts w:ascii="Times New Roman" w:hAnsi="Times New Roman"/>
                                <w:b/>
                                <w:sz w:val="28"/>
                                <w:szCs w:val="28"/>
                              </w:rPr>
                            </w:pPr>
                            <w:r w:rsidRPr="009E68FF">
                              <w:rPr>
                                <w:rFonts w:ascii="Times New Roman" w:hAnsi="Times New Roman"/>
                                <w:b/>
                                <w:sz w:val="28"/>
                                <w:szCs w:val="28"/>
                              </w:rPr>
                              <w:t>S</w:t>
                            </w:r>
                            <w:r w:rsidR="000E69C5">
                              <w:rPr>
                                <w:rFonts w:ascii="Times New Roman" w:hAnsi="Times New Roman"/>
                                <w:b/>
                                <w:sz w:val="28"/>
                                <w:szCs w:val="28"/>
                              </w:rPr>
                              <w:t xml:space="preserve">OUTH </w:t>
                            </w:r>
                            <w:r w:rsidRPr="009E68FF">
                              <w:rPr>
                                <w:rFonts w:ascii="Times New Roman" w:hAnsi="Times New Roman"/>
                                <w:b/>
                                <w:sz w:val="28"/>
                                <w:szCs w:val="28"/>
                              </w:rPr>
                              <w:t>C</w:t>
                            </w:r>
                            <w:r w:rsidR="000E69C5">
                              <w:rPr>
                                <w:rFonts w:ascii="Times New Roman" w:hAnsi="Times New Roman"/>
                                <w:b/>
                                <w:sz w:val="28"/>
                                <w:szCs w:val="28"/>
                              </w:rPr>
                              <w:t>AROLINA</w:t>
                            </w:r>
                            <w:r w:rsidRPr="009E68FF">
                              <w:rPr>
                                <w:rFonts w:ascii="Times New Roman" w:hAnsi="Times New Roman"/>
                                <w:b/>
                                <w:sz w:val="28"/>
                                <w:szCs w:val="28"/>
                              </w:rPr>
                              <w:t xml:space="preserve"> STATE UNIVERSITY </w:t>
                            </w:r>
                          </w:p>
                          <w:p w14:paraId="6579A95B" w14:textId="6BCC2118" w:rsidR="00D74FD8" w:rsidRPr="009E68FF" w:rsidRDefault="00CA614D" w:rsidP="008D082F">
                            <w:pPr>
                              <w:spacing w:after="0"/>
                              <w:jc w:val="center"/>
                              <w:rPr>
                                <w:rFonts w:ascii="Times New Roman" w:hAnsi="Times New Roman"/>
                                <w:b/>
                                <w:sz w:val="28"/>
                                <w:szCs w:val="28"/>
                              </w:rPr>
                            </w:pPr>
                            <w:r w:rsidRPr="009E68FF">
                              <w:rPr>
                                <w:rFonts w:ascii="Times New Roman" w:hAnsi="Times New Roman"/>
                                <w:b/>
                                <w:sz w:val="28"/>
                                <w:szCs w:val="28"/>
                              </w:rPr>
                              <w:t>BOARD OF TRUSTEES</w:t>
                            </w:r>
                            <w:r w:rsidR="009A7622">
                              <w:rPr>
                                <w:rFonts w:ascii="Times New Roman" w:hAnsi="Times New Roman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8B4508">
                              <w:rPr>
                                <w:rFonts w:ascii="Times New Roman" w:hAnsi="Times New Roman"/>
                                <w:b/>
                                <w:sz w:val="28"/>
                                <w:szCs w:val="28"/>
                              </w:rPr>
                              <w:t>SPECIAL</w:t>
                            </w:r>
                            <w:r w:rsidR="00A80F7F">
                              <w:rPr>
                                <w:rFonts w:ascii="Times New Roman" w:hAnsi="Times New Roman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F373B0">
                              <w:rPr>
                                <w:rFonts w:ascii="Times New Roman" w:hAnsi="Times New Roman"/>
                                <w:b/>
                                <w:sz w:val="28"/>
                                <w:szCs w:val="28"/>
                              </w:rPr>
                              <w:t xml:space="preserve">ZOOM 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8"/>
                                <w:szCs w:val="28"/>
                              </w:rPr>
                              <w:t>MEETING</w:t>
                            </w:r>
                          </w:p>
                          <w:p w14:paraId="78EAE9A6" w14:textId="77777777" w:rsidR="00CA614D" w:rsidRPr="009E68FF" w:rsidRDefault="00CA614D" w:rsidP="00CA614D">
                            <w:pPr>
                              <w:spacing w:after="0"/>
                              <w:jc w:val="center"/>
                              <w:rPr>
                                <w:rFonts w:ascii="Times New Roman" w:hAnsi="Times New Roman"/>
                                <w:b/>
                                <w:sz w:val="28"/>
                                <w:szCs w:val="28"/>
                              </w:rPr>
                            </w:pPr>
                            <w:r w:rsidRPr="009E68FF">
                              <w:rPr>
                                <w:rFonts w:ascii="Times New Roman" w:hAnsi="Times New Roman"/>
                                <w:b/>
                                <w:sz w:val="28"/>
                                <w:szCs w:val="28"/>
                              </w:rPr>
                              <w:t>ORANGEBURG, SOUTH CAROLINA</w:t>
                            </w:r>
                          </w:p>
                          <w:p w14:paraId="671290F8" w14:textId="27AD1C95" w:rsidR="00CA614D" w:rsidRPr="009E68FF" w:rsidRDefault="008B4508" w:rsidP="009142D3">
                            <w:pPr>
                              <w:spacing w:after="0"/>
                              <w:ind w:firstLine="720"/>
                              <w:jc w:val="center"/>
                              <w:rPr>
                                <w:rFonts w:ascii="Times New Roman" w:hAnsi="Times New Roman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8"/>
                                <w:szCs w:val="28"/>
                              </w:rPr>
                              <w:t>MA</w:t>
                            </w:r>
                            <w:r w:rsidR="00635464">
                              <w:rPr>
                                <w:rFonts w:ascii="Times New Roman" w:hAnsi="Times New Roman"/>
                                <w:b/>
                                <w:sz w:val="28"/>
                                <w:szCs w:val="28"/>
                              </w:rPr>
                              <w:t>RCH</w:t>
                            </w:r>
                            <w:r w:rsidR="003B2B33">
                              <w:rPr>
                                <w:rFonts w:ascii="Times New Roman" w:hAnsi="Times New Roman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C55B6D">
                              <w:rPr>
                                <w:rFonts w:ascii="Times New Roman" w:hAnsi="Times New Roman"/>
                                <w:b/>
                                <w:sz w:val="28"/>
                                <w:szCs w:val="28"/>
                              </w:rPr>
                              <w:t>3</w:t>
                            </w:r>
                            <w:r w:rsidR="00CA614D" w:rsidRPr="009E68FF">
                              <w:rPr>
                                <w:rFonts w:ascii="Times New Roman" w:hAnsi="Times New Roman"/>
                                <w:b/>
                                <w:sz w:val="28"/>
                                <w:szCs w:val="28"/>
                              </w:rPr>
                              <w:t>, 20</w:t>
                            </w:r>
                            <w:r w:rsidR="00CA614D">
                              <w:rPr>
                                <w:rFonts w:ascii="Times New Roman" w:hAnsi="Times New Roman"/>
                                <w:b/>
                                <w:sz w:val="28"/>
                                <w:szCs w:val="28"/>
                              </w:rPr>
                              <w:t>2</w:t>
                            </w:r>
                            <w:r w:rsidR="00C55B6D">
                              <w:rPr>
                                <w:rFonts w:ascii="Times New Roman" w:hAnsi="Times New Roman"/>
                                <w:b/>
                                <w:sz w:val="28"/>
                                <w:szCs w:val="28"/>
                              </w:rPr>
                              <w:t>5</w:t>
                            </w:r>
                          </w:p>
                          <w:p w14:paraId="4E506A1C" w14:textId="77777777" w:rsidR="00CA614D" w:rsidRDefault="00CA614D" w:rsidP="00CA614D">
                            <w:pPr>
                              <w:spacing w:after="0"/>
                              <w:jc w:val="center"/>
                              <w:rPr>
                                <w:rFonts w:ascii="Times New Roman" w:hAnsi="Times New Roman"/>
                                <w:b/>
                                <w:sz w:val="32"/>
                                <w:szCs w:val="32"/>
                              </w:rPr>
                            </w:pPr>
                          </w:p>
                          <w:p w14:paraId="7E03A336" w14:textId="77777777" w:rsidR="00CA614D" w:rsidRDefault="00CA614D" w:rsidP="00CA614D">
                            <w:pPr>
                              <w:jc w:val="center"/>
                              <w:rPr>
                                <w:rFonts w:ascii="Times New Roman" w:hAnsi="Times New Roman"/>
                                <w:b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32"/>
                                <w:szCs w:val="32"/>
                              </w:rPr>
                              <w:t>MAY 5, 2015</w:t>
                            </w:r>
                          </w:p>
                          <w:p w14:paraId="6C995629" w14:textId="77777777" w:rsidR="00CA614D" w:rsidRDefault="00CA614D" w:rsidP="00CA614D">
                            <w:pPr>
                              <w:jc w:val="center"/>
                              <w:rPr>
                                <w:rFonts w:ascii="Calibri" w:hAnsi="Calibri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F381C5D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0;margin-top:-7.95pt;width:540.65pt;height:105.75pt;z-index:2516582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" strokeweight="6pt">
                <v:stroke linestyle="thickBetweenThin"/>
                <v:textbox>
                  <w:txbxContent>
                    <w:p w14:paraId="26A521FC" w14:textId="77777777" w:rsidR="00CA614D" w:rsidRPr="009E68FF" w:rsidRDefault="00CA614D" w:rsidP="00CA614D">
                      <w:pPr>
                        <w:spacing w:after="0"/>
                        <w:jc w:val="center"/>
                        <w:rPr>
                          <w:rFonts w:ascii="Times New Roman" w:hAnsi="Times New Roman"/>
                          <w:b/>
                          <w:sz w:val="28"/>
                          <w:szCs w:val="28"/>
                        </w:rPr>
                      </w:pPr>
                      <w:r w:rsidRPr="009E68FF">
                        <w:rPr>
                          <w:rFonts w:ascii="Times New Roman" w:hAnsi="Times New Roman"/>
                          <w:b/>
                          <w:sz w:val="28"/>
                          <w:szCs w:val="28"/>
                        </w:rPr>
                        <w:t>MINUTES</w:t>
                      </w:r>
                    </w:p>
                    <w:p w14:paraId="0863C650" w14:textId="77777777" w:rsidR="008D082F" w:rsidRDefault="00CA614D" w:rsidP="00CA614D">
                      <w:pPr>
                        <w:spacing w:after="0"/>
                        <w:jc w:val="center"/>
                        <w:rPr>
                          <w:rFonts w:ascii="Times New Roman" w:hAnsi="Times New Roman"/>
                          <w:b/>
                          <w:sz w:val="28"/>
                          <w:szCs w:val="28"/>
                        </w:rPr>
                      </w:pPr>
                      <w:r w:rsidRPr="009E68FF">
                        <w:rPr>
                          <w:rFonts w:ascii="Times New Roman" w:hAnsi="Times New Roman"/>
                          <w:b/>
                          <w:sz w:val="28"/>
                          <w:szCs w:val="28"/>
                        </w:rPr>
                        <w:t>S</w:t>
                      </w:r>
                      <w:r w:rsidR="000E69C5">
                        <w:rPr>
                          <w:rFonts w:ascii="Times New Roman" w:hAnsi="Times New Roman"/>
                          <w:b/>
                          <w:sz w:val="28"/>
                          <w:szCs w:val="28"/>
                        </w:rPr>
                        <w:t xml:space="preserve">OUTH </w:t>
                      </w:r>
                      <w:r w:rsidRPr="009E68FF">
                        <w:rPr>
                          <w:rFonts w:ascii="Times New Roman" w:hAnsi="Times New Roman"/>
                          <w:b/>
                          <w:sz w:val="28"/>
                          <w:szCs w:val="28"/>
                        </w:rPr>
                        <w:t>C</w:t>
                      </w:r>
                      <w:r w:rsidR="000E69C5">
                        <w:rPr>
                          <w:rFonts w:ascii="Times New Roman" w:hAnsi="Times New Roman"/>
                          <w:b/>
                          <w:sz w:val="28"/>
                          <w:szCs w:val="28"/>
                        </w:rPr>
                        <w:t>AROLINA</w:t>
                      </w:r>
                      <w:r w:rsidRPr="009E68FF">
                        <w:rPr>
                          <w:rFonts w:ascii="Times New Roman" w:hAnsi="Times New Roman"/>
                          <w:b/>
                          <w:sz w:val="28"/>
                          <w:szCs w:val="28"/>
                        </w:rPr>
                        <w:t xml:space="preserve"> STATE UNIVERSITY </w:t>
                      </w:r>
                    </w:p>
                    <w:p w14:paraId="6579A95B" w14:textId="6BCC2118" w:rsidR="00D74FD8" w:rsidRPr="009E68FF" w:rsidRDefault="00CA614D" w:rsidP="008D082F">
                      <w:pPr>
                        <w:spacing w:after="0"/>
                        <w:jc w:val="center"/>
                        <w:rPr>
                          <w:rFonts w:ascii="Times New Roman" w:hAnsi="Times New Roman"/>
                          <w:b/>
                          <w:sz w:val="28"/>
                          <w:szCs w:val="28"/>
                        </w:rPr>
                      </w:pPr>
                      <w:r w:rsidRPr="009E68FF">
                        <w:rPr>
                          <w:rFonts w:ascii="Times New Roman" w:hAnsi="Times New Roman"/>
                          <w:b/>
                          <w:sz w:val="28"/>
                          <w:szCs w:val="28"/>
                        </w:rPr>
                        <w:t>BOARD OF TRUSTEES</w:t>
                      </w:r>
                      <w:r w:rsidR="009A7622">
                        <w:rPr>
                          <w:rFonts w:ascii="Times New Roman" w:hAnsi="Times New Roman"/>
                          <w:b/>
                          <w:sz w:val="28"/>
                          <w:szCs w:val="28"/>
                        </w:rPr>
                        <w:t xml:space="preserve"> </w:t>
                      </w:r>
                      <w:r w:rsidR="008B4508">
                        <w:rPr>
                          <w:rFonts w:ascii="Times New Roman" w:hAnsi="Times New Roman"/>
                          <w:b/>
                          <w:sz w:val="28"/>
                          <w:szCs w:val="28"/>
                        </w:rPr>
                        <w:t>SPECIAL</w:t>
                      </w:r>
                      <w:r w:rsidR="00A80F7F">
                        <w:rPr>
                          <w:rFonts w:ascii="Times New Roman" w:hAnsi="Times New Roman"/>
                          <w:b/>
                          <w:sz w:val="28"/>
                          <w:szCs w:val="28"/>
                        </w:rPr>
                        <w:t xml:space="preserve"> </w:t>
                      </w:r>
                      <w:r w:rsidR="00F373B0">
                        <w:rPr>
                          <w:rFonts w:ascii="Times New Roman" w:hAnsi="Times New Roman"/>
                          <w:b/>
                          <w:sz w:val="28"/>
                          <w:szCs w:val="28"/>
                        </w:rPr>
                        <w:t xml:space="preserve">ZOOM </w:t>
                      </w:r>
                      <w:r>
                        <w:rPr>
                          <w:rFonts w:ascii="Times New Roman" w:hAnsi="Times New Roman"/>
                          <w:b/>
                          <w:sz w:val="28"/>
                          <w:szCs w:val="28"/>
                        </w:rPr>
                        <w:t>MEETING</w:t>
                      </w:r>
                    </w:p>
                    <w:p w14:paraId="78EAE9A6" w14:textId="77777777" w:rsidR="00CA614D" w:rsidRPr="009E68FF" w:rsidRDefault="00CA614D" w:rsidP="00CA614D">
                      <w:pPr>
                        <w:spacing w:after="0"/>
                        <w:jc w:val="center"/>
                        <w:rPr>
                          <w:rFonts w:ascii="Times New Roman" w:hAnsi="Times New Roman"/>
                          <w:b/>
                          <w:sz w:val="28"/>
                          <w:szCs w:val="28"/>
                        </w:rPr>
                      </w:pPr>
                      <w:r w:rsidRPr="009E68FF">
                        <w:rPr>
                          <w:rFonts w:ascii="Times New Roman" w:hAnsi="Times New Roman"/>
                          <w:b/>
                          <w:sz w:val="28"/>
                          <w:szCs w:val="28"/>
                        </w:rPr>
                        <w:t>ORANGEBURG, SOUTH CAROLINA</w:t>
                      </w:r>
                    </w:p>
                    <w:p w14:paraId="671290F8" w14:textId="27AD1C95" w:rsidR="00CA614D" w:rsidRPr="009E68FF" w:rsidRDefault="008B4508" w:rsidP="009142D3">
                      <w:pPr>
                        <w:spacing w:after="0"/>
                        <w:ind w:firstLine="720"/>
                        <w:jc w:val="center"/>
                        <w:rPr>
                          <w:rFonts w:ascii="Times New Roman" w:hAnsi="Times New Roman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8"/>
                          <w:szCs w:val="28"/>
                        </w:rPr>
                        <w:t>MA</w:t>
                      </w:r>
                      <w:r w:rsidR="00635464">
                        <w:rPr>
                          <w:rFonts w:ascii="Times New Roman" w:hAnsi="Times New Roman"/>
                          <w:b/>
                          <w:sz w:val="28"/>
                          <w:szCs w:val="28"/>
                        </w:rPr>
                        <w:t>RCH</w:t>
                      </w:r>
                      <w:r w:rsidR="003B2B33">
                        <w:rPr>
                          <w:rFonts w:ascii="Times New Roman" w:hAnsi="Times New Roman"/>
                          <w:b/>
                          <w:sz w:val="28"/>
                          <w:szCs w:val="28"/>
                        </w:rPr>
                        <w:t xml:space="preserve"> </w:t>
                      </w:r>
                      <w:r w:rsidR="00C55B6D">
                        <w:rPr>
                          <w:rFonts w:ascii="Times New Roman" w:hAnsi="Times New Roman"/>
                          <w:b/>
                          <w:sz w:val="28"/>
                          <w:szCs w:val="28"/>
                        </w:rPr>
                        <w:t>3</w:t>
                      </w:r>
                      <w:r w:rsidR="00CA614D" w:rsidRPr="009E68FF">
                        <w:rPr>
                          <w:rFonts w:ascii="Times New Roman" w:hAnsi="Times New Roman"/>
                          <w:b/>
                          <w:sz w:val="28"/>
                          <w:szCs w:val="28"/>
                        </w:rPr>
                        <w:t>, 20</w:t>
                      </w:r>
                      <w:r w:rsidR="00CA614D">
                        <w:rPr>
                          <w:rFonts w:ascii="Times New Roman" w:hAnsi="Times New Roman"/>
                          <w:b/>
                          <w:sz w:val="28"/>
                          <w:szCs w:val="28"/>
                        </w:rPr>
                        <w:t>2</w:t>
                      </w:r>
                      <w:r w:rsidR="00C55B6D">
                        <w:rPr>
                          <w:rFonts w:ascii="Times New Roman" w:hAnsi="Times New Roman"/>
                          <w:b/>
                          <w:sz w:val="28"/>
                          <w:szCs w:val="28"/>
                        </w:rPr>
                        <w:t>5</w:t>
                      </w:r>
                    </w:p>
                    <w:p w14:paraId="4E506A1C" w14:textId="77777777" w:rsidR="00CA614D" w:rsidRDefault="00CA614D" w:rsidP="00CA614D">
                      <w:pPr>
                        <w:spacing w:after="0"/>
                        <w:jc w:val="center"/>
                        <w:rPr>
                          <w:rFonts w:ascii="Times New Roman" w:hAnsi="Times New Roman"/>
                          <w:b/>
                          <w:sz w:val="32"/>
                          <w:szCs w:val="32"/>
                        </w:rPr>
                      </w:pPr>
                    </w:p>
                    <w:p w14:paraId="7E03A336" w14:textId="77777777" w:rsidR="00CA614D" w:rsidRDefault="00CA614D" w:rsidP="00CA614D">
                      <w:pPr>
                        <w:jc w:val="center"/>
                        <w:rPr>
                          <w:rFonts w:ascii="Times New Roman" w:hAnsi="Times New Roman"/>
                          <w:b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32"/>
                          <w:szCs w:val="32"/>
                        </w:rPr>
                        <w:t>MAY 5, 2015</w:t>
                      </w:r>
                    </w:p>
                    <w:p w14:paraId="6C995629" w14:textId="77777777" w:rsidR="00CA614D" w:rsidRDefault="00CA614D" w:rsidP="00CA614D">
                      <w:pPr>
                        <w:jc w:val="center"/>
                        <w:rPr>
                          <w:rFonts w:ascii="Calibri" w:hAnsi="Calibri"/>
                          <w:sz w:val="32"/>
                          <w:szCs w:val="32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909E2FC" w14:textId="0B9F0A0D" w:rsidR="00CA614D" w:rsidRPr="00E15329" w:rsidRDefault="00CA614D" w:rsidP="00EF4AEA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B55D356" w14:textId="77777777" w:rsidR="00CA614D" w:rsidRPr="00E15329" w:rsidRDefault="00CA614D" w:rsidP="00CA614D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6995265" w14:textId="77777777" w:rsidR="00CA614D" w:rsidRPr="00E15329" w:rsidRDefault="00CA614D" w:rsidP="00CA614D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2FAE9D3" w14:textId="77777777" w:rsidR="00CA614D" w:rsidRPr="00E15329" w:rsidRDefault="00CA614D" w:rsidP="00CA614D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EE9042B" w14:textId="77777777" w:rsidR="00CA614D" w:rsidRPr="00E15329" w:rsidRDefault="00CA614D" w:rsidP="00CA614D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C51A829" w14:textId="77777777" w:rsidR="00CA614D" w:rsidRPr="00E15329" w:rsidRDefault="00CA614D" w:rsidP="00CA614D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4275989" w14:textId="77777777" w:rsidR="00236B8C" w:rsidRPr="00E15329" w:rsidRDefault="00236B8C" w:rsidP="00CA614D">
      <w:pPr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</w:rPr>
      </w:pPr>
    </w:p>
    <w:p w14:paraId="62698327" w14:textId="77777777" w:rsidR="00236B8C" w:rsidRDefault="00236B8C" w:rsidP="00CA614D">
      <w:pPr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</w:rPr>
      </w:pPr>
    </w:p>
    <w:p w14:paraId="1A621EFE" w14:textId="77777777" w:rsidR="00D553ED" w:rsidRPr="00D553ED" w:rsidRDefault="005834D0" w:rsidP="00C5023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E101A"/>
        </w:rPr>
      </w:pPr>
      <w:r w:rsidRPr="00D553ED">
        <w:rPr>
          <w:rFonts w:ascii="Times New Roman" w:eastAsia="Times New Roman" w:hAnsi="Times New Roman" w:cs="Times New Roman"/>
          <w:b/>
          <w:bCs/>
          <w:color w:val="0E101A"/>
        </w:rPr>
        <w:t>CALL TO ORDER/OPEN SESSION:   </w:t>
      </w:r>
    </w:p>
    <w:p w14:paraId="0E600090" w14:textId="77777777" w:rsidR="00D553ED" w:rsidRPr="00D553ED" w:rsidRDefault="00D553ED" w:rsidP="00C5023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E101A"/>
        </w:rPr>
      </w:pPr>
    </w:p>
    <w:p w14:paraId="679ABC00" w14:textId="1EF3B568" w:rsidR="00D553ED" w:rsidRPr="00D553ED" w:rsidRDefault="002251D7" w:rsidP="00D553ED">
      <w:pPr>
        <w:pStyle w:val="NormalWeb"/>
        <w:spacing w:before="0" w:beforeAutospacing="0" w:after="0" w:afterAutospacing="0"/>
        <w:rPr>
          <w:color w:val="0E101A"/>
          <w:sz w:val="22"/>
          <w:szCs w:val="22"/>
        </w:rPr>
      </w:pPr>
      <w:r w:rsidRPr="00D553ED">
        <w:rPr>
          <w:color w:val="0E101A"/>
          <w:sz w:val="22"/>
          <w:szCs w:val="22"/>
        </w:rPr>
        <w:t>Chairperson</w:t>
      </w:r>
      <w:r w:rsidR="00D553ED" w:rsidRPr="00D553ED">
        <w:rPr>
          <w:color w:val="0E101A"/>
          <w:sz w:val="22"/>
          <w:szCs w:val="22"/>
        </w:rPr>
        <w:t xml:space="preserve"> Douglas Gantt called the meeting to order at </w:t>
      </w:r>
      <w:r w:rsidR="00C55B6D">
        <w:rPr>
          <w:color w:val="0E101A"/>
          <w:sz w:val="22"/>
          <w:szCs w:val="22"/>
        </w:rPr>
        <w:t>10:00</w:t>
      </w:r>
      <w:r w:rsidR="00D553ED" w:rsidRPr="00D553ED">
        <w:rPr>
          <w:color w:val="0E101A"/>
          <w:sz w:val="22"/>
          <w:szCs w:val="22"/>
        </w:rPr>
        <w:t xml:space="preserve"> AM. He noted that proper notice was given regarding the meeting to comply with the Freedom of Information Act. The agenda was circulated to the members (Attachment 1). T</w:t>
      </w:r>
      <w:r w:rsidR="00C55B6D">
        <w:rPr>
          <w:color w:val="0E101A"/>
          <w:sz w:val="22"/>
          <w:szCs w:val="22"/>
        </w:rPr>
        <w:t>he Chairman</w:t>
      </w:r>
      <w:r w:rsidR="00D553ED" w:rsidRPr="00D553ED">
        <w:rPr>
          <w:color w:val="0E101A"/>
          <w:sz w:val="22"/>
          <w:szCs w:val="22"/>
        </w:rPr>
        <w:t xml:space="preserve"> </w:t>
      </w:r>
      <w:r w:rsidR="00954D3F">
        <w:rPr>
          <w:color w:val="0E101A"/>
          <w:sz w:val="22"/>
          <w:szCs w:val="22"/>
        </w:rPr>
        <w:t xml:space="preserve">also </w:t>
      </w:r>
      <w:r w:rsidR="00D553ED" w:rsidRPr="00D553ED">
        <w:rPr>
          <w:color w:val="0E101A"/>
          <w:sz w:val="22"/>
          <w:szCs w:val="22"/>
        </w:rPr>
        <w:t>gave the invocation</w:t>
      </w:r>
      <w:r w:rsidR="00C55B6D">
        <w:rPr>
          <w:color w:val="0E101A"/>
          <w:sz w:val="22"/>
          <w:szCs w:val="22"/>
        </w:rPr>
        <w:t>.</w:t>
      </w:r>
    </w:p>
    <w:p w14:paraId="362B2730" w14:textId="77777777" w:rsidR="00D553ED" w:rsidRPr="00D553ED" w:rsidRDefault="00D553ED" w:rsidP="00D553ED">
      <w:pPr>
        <w:pStyle w:val="NormalWeb"/>
        <w:spacing w:before="0" w:beforeAutospacing="0" w:after="0" w:afterAutospacing="0"/>
        <w:rPr>
          <w:color w:val="0E101A"/>
          <w:sz w:val="22"/>
          <w:szCs w:val="22"/>
        </w:rPr>
      </w:pPr>
    </w:p>
    <w:p w14:paraId="1A279474" w14:textId="01772FDC" w:rsidR="00D553ED" w:rsidRPr="00D553ED" w:rsidRDefault="00D553ED" w:rsidP="00D553ED">
      <w:pPr>
        <w:pStyle w:val="NormalWeb"/>
        <w:spacing w:before="0" w:beforeAutospacing="0" w:after="0" w:afterAutospacing="0"/>
        <w:rPr>
          <w:color w:val="0E101A"/>
          <w:sz w:val="22"/>
          <w:szCs w:val="22"/>
        </w:rPr>
      </w:pPr>
      <w:r w:rsidRPr="00D553ED">
        <w:rPr>
          <w:rStyle w:val="Strong"/>
          <w:color w:val="0E101A"/>
          <w:sz w:val="22"/>
          <w:szCs w:val="22"/>
          <w:u w:val="single"/>
        </w:rPr>
        <w:t>Board Members Present</w:t>
      </w:r>
      <w:r w:rsidR="00C473F6">
        <w:rPr>
          <w:rStyle w:val="Strong"/>
          <w:color w:val="0E101A"/>
          <w:sz w:val="22"/>
          <w:szCs w:val="22"/>
          <w:u w:val="single"/>
        </w:rPr>
        <w:t xml:space="preserve"> Via Zoom</w:t>
      </w:r>
      <w:r w:rsidRPr="00D553ED">
        <w:rPr>
          <w:rStyle w:val="Strong"/>
          <w:color w:val="0E101A"/>
          <w:sz w:val="22"/>
          <w:szCs w:val="22"/>
          <w:u w:val="single"/>
        </w:rPr>
        <w:t>:</w:t>
      </w:r>
      <w:r w:rsidRPr="00D553ED">
        <w:rPr>
          <w:color w:val="0E101A"/>
          <w:sz w:val="22"/>
          <w:szCs w:val="22"/>
        </w:rPr>
        <w:t xml:space="preserve"> Starlee Alexander, Jameel Allen, Louvetta Dicks, Ronald Friday, Douglas Gantt, Rodney Jenkins, </w:t>
      </w:r>
      <w:r w:rsidR="00635464">
        <w:rPr>
          <w:color w:val="0E101A"/>
          <w:sz w:val="22"/>
          <w:szCs w:val="22"/>
        </w:rPr>
        <w:t xml:space="preserve">Monica Scott, </w:t>
      </w:r>
      <w:r w:rsidRPr="00D553ED">
        <w:rPr>
          <w:color w:val="0E101A"/>
          <w:sz w:val="22"/>
          <w:szCs w:val="22"/>
        </w:rPr>
        <w:t>Wilbur Shuler, Macie Smith</w:t>
      </w:r>
      <w:r w:rsidR="00C55B6D">
        <w:rPr>
          <w:color w:val="0E101A"/>
          <w:sz w:val="22"/>
          <w:szCs w:val="22"/>
        </w:rPr>
        <w:t xml:space="preserve">, William Oden, and </w:t>
      </w:r>
      <w:r w:rsidR="00C55B6D" w:rsidRPr="00D553ED">
        <w:rPr>
          <w:color w:val="0E101A"/>
          <w:sz w:val="22"/>
          <w:szCs w:val="22"/>
        </w:rPr>
        <w:t>Daniel Varat</w:t>
      </w:r>
      <w:r w:rsidRPr="00D553ED">
        <w:rPr>
          <w:color w:val="0E101A"/>
          <w:sz w:val="22"/>
          <w:szCs w:val="22"/>
        </w:rPr>
        <w:t>. </w:t>
      </w:r>
      <w:r w:rsidRPr="00D553ED">
        <w:rPr>
          <w:rStyle w:val="Emphasis"/>
          <w:color w:val="0E101A"/>
          <w:sz w:val="22"/>
          <w:szCs w:val="22"/>
        </w:rPr>
        <w:t>Ex-Officio Members</w:t>
      </w:r>
      <w:r w:rsidRPr="00D553ED">
        <w:rPr>
          <w:color w:val="0E101A"/>
          <w:sz w:val="22"/>
          <w:szCs w:val="22"/>
        </w:rPr>
        <w:t xml:space="preserve">: </w:t>
      </w:r>
      <w:r w:rsidR="00C55B6D">
        <w:rPr>
          <w:color w:val="0E101A"/>
          <w:sz w:val="22"/>
          <w:szCs w:val="22"/>
        </w:rPr>
        <w:t xml:space="preserve">Hank Allen, Lauren Fraiser, and </w:t>
      </w:r>
      <w:r w:rsidRPr="00D553ED">
        <w:rPr>
          <w:color w:val="0E101A"/>
          <w:sz w:val="22"/>
          <w:szCs w:val="22"/>
        </w:rPr>
        <w:t>Alexander Thierry</w:t>
      </w:r>
      <w:r w:rsidR="00635464">
        <w:rPr>
          <w:color w:val="0E101A"/>
          <w:sz w:val="22"/>
          <w:szCs w:val="22"/>
        </w:rPr>
        <w:t>.</w:t>
      </w:r>
    </w:p>
    <w:p w14:paraId="7B76D8DD" w14:textId="77777777" w:rsidR="00D553ED" w:rsidRPr="00D553ED" w:rsidRDefault="00D553ED" w:rsidP="00D553ED">
      <w:pPr>
        <w:pStyle w:val="NormalWeb"/>
        <w:spacing w:before="0" w:beforeAutospacing="0" w:after="0" w:afterAutospacing="0"/>
        <w:rPr>
          <w:color w:val="0E101A"/>
          <w:sz w:val="22"/>
          <w:szCs w:val="22"/>
        </w:rPr>
      </w:pPr>
    </w:p>
    <w:p w14:paraId="196A955E" w14:textId="45D8B0AB" w:rsidR="00D553ED" w:rsidRPr="00D553ED" w:rsidRDefault="00D553ED" w:rsidP="00D553ED">
      <w:pPr>
        <w:pStyle w:val="NormalWeb"/>
        <w:spacing w:before="0" w:beforeAutospacing="0" w:after="0" w:afterAutospacing="0"/>
        <w:rPr>
          <w:color w:val="0E101A"/>
          <w:sz w:val="22"/>
          <w:szCs w:val="22"/>
        </w:rPr>
      </w:pPr>
      <w:r w:rsidRPr="00D553ED">
        <w:rPr>
          <w:rStyle w:val="Strong"/>
          <w:color w:val="0E101A"/>
          <w:sz w:val="22"/>
          <w:szCs w:val="22"/>
          <w:u w:val="single"/>
        </w:rPr>
        <w:t>Administrators &amp; Others</w:t>
      </w:r>
      <w:r w:rsidR="00885760">
        <w:rPr>
          <w:rStyle w:val="Strong"/>
          <w:color w:val="0E101A"/>
          <w:sz w:val="22"/>
          <w:szCs w:val="22"/>
          <w:u w:val="single"/>
        </w:rPr>
        <w:t xml:space="preserve"> </w:t>
      </w:r>
      <w:r w:rsidR="0012477E">
        <w:rPr>
          <w:rStyle w:val="Strong"/>
          <w:color w:val="0E101A"/>
          <w:sz w:val="22"/>
          <w:szCs w:val="22"/>
          <w:u w:val="single"/>
        </w:rPr>
        <w:t>via Zoom: President, Alexander Conyers; General Counsel, Nashiba Boyd; Administrative Coordinator and Recorder, Eartha Mosley,</w:t>
      </w:r>
      <w:r w:rsidR="00954D3F">
        <w:rPr>
          <w:color w:val="0E101A"/>
          <w:sz w:val="22"/>
          <w:szCs w:val="22"/>
        </w:rPr>
        <w:t xml:space="preserve"> </w:t>
      </w:r>
      <w:r w:rsidR="00885760">
        <w:rPr>
          <w:color w:val="0E101A"/>
          <w:sz w:val="22"/>
          <w:szCs w:val="22"/>
        </w:rPr>
        <w:t xml:space="preserve">on site.  There were approximately 50 other Zoom </w:t>
      </w:r>
      <w:r w:rsidR="003B1ADC">
        <w:rPr>
          <w:color w:val="0E101A"/>
          <w:sz w:val="22"/>
          <w:szCs w:val="22"/>
        </w:rPr>
        <w:t>observers</w:t>
      </w:r>
      <w:r w:rsidR="002251D7" w:rsidRPr="00D553ED">
        <w:rPr>
          <w:color w:val="0E101A"/>
          <w:sz w:val="22"/>
          <w:szCs w:val="22"/>
        </w:rPr>
        <w:t xml:space="preserve">. </w:t>
      </w:r>
    </w:p>
    <w:p w14:paraId="28F0ED06" w14:textId="77777777" w:rsidR="00D553ED" w:rsidRPr="00D553ED" w:rsidRDefault="00D553ED" w:rsidP="00D553ED">
      <w:pPr>
        <w:pStyle w:val="NormalWeb"/>
        <w:spacing w:before="0" w:beforeAutospacing="0" w:after="0" w:afterAutospacing="0"/>
        <w:rPr>
          <w:color w:val="0E101A"/>
          <w:sz w:val="22"/>
          <w:szCs w:val="22"/>
        </w:rPr>
      </w:pPr>
    </w:p>
    <w:p w14:paraId="3DC1C9A9" w14:textId="2DFA682C" w:rsidR="00D553ED" w:rsidRDefault="00D553ED" w:rsidP="00D553ED">
      <w:pPr>
        <w:pStyle w:val="NormalWeb"/>
        <w:spacing w:before="0" w:beforeAutospacing="0" w:after="0" w:afterAutospacing="0"/>
        <w:rPr>
          <w:rStyle w:val="Emphasis"/>
          <w:color w:val="0E101A"/>
          <w:sz w:val="22"/>
          <w:szCs w:val="22"/>
        </w:rPr>
      </w:pPr>
      <w:r w:rsidRPr="00D553ED">
        <w:rPr>
          <w:rStyle w:val="Strong"/>
          <w:color w:val="0E101A"/>
          <w:sz w:val="22"/>
          <w:szCs w:val="22"/>
          <w:u w:val="single"/>
        </w:rPr>
        <w:t>Media Via Zoom:</w:t>
      </w:r>
      <w:r w:rsidRPr="00D553ED">
        <w:rPr>
          <w:rStyle w:val="Strong"/>
          <w:color w:val="0E101A"/>
          <w:sz w:val="22"/>
          <w:szCs w:val="22"/>
        </w:rPr>
        <w:t>  </w:t>
      </w:r>
      <w:r w:rsidR="00635464">
        <w:rPr>
          <w:rStyle w:val="Emphasis"/>
          <w:color w:val="0E101A"/>
          <w:sz w:val="22"/>
          <w:szCs w:val="22"/>
        </w:rPr>
        <w:t xml:space="preserve">The Times and </w:t>
      </w:r>
      <w:r w:rsidR="008F39B8">
        <w:rPr>
          <w:rStyle w:val="Emphasis"/>
          <w:color w:val="0E101A"/>
          <w:sz w:val="22"/>
          <w:szCs w:val="22"/>
        </w:rPr>
        <w:t>Democrat</w:t>
      </w:r>
      <w:r w:rsidR="00C52CB0">
        <w:rPr>
          <w:rStyle w:val="Emphasis"/>
          <w:color w:val="0E101A"/>
          <w:sz w:val="22"/>
          <w:szCs w:val="22"/>
        </w:rPr>
        <w:t xml:space="preserve"> – </w:t>
      </w:r>
      <w:r w:rsidR="00C55B6D">
        <w:rPr>
          <w:rStyle w:val="Emphasis"/>
          <w:color w:val="0E101A"/>
          <w:sz w:val="22"/>
          <w:szCs w:val="22"/>
        </w:rPr>
        <w:t>Dionne Gleaton.</w:t>
      </w:r>
    </w:p>
    <w:p w14:paraId="4E622100" w14:textId="77777777" w:rsidR="00D553ED" w:rsidRPr="00D553ED" w:rsidRDefault="00D553ED" w:rsidP="00D553ED">
      <w:pPr>
        <w:pStyle w:val="NormalWeb"/>
        <w:spacing w:before="0" w:beforeAutospacing="0" w:after="0" w:afterAutospacing="0"/>
        <w:rPr>
          <w:color w:val="0E101A"/>
          <w:sz w:val="22"/>
          <w:szCs w:val="22"/>
        </w:rPr>
      </w:pPr>
    </w:p>
    <w:p w14:paraId="2598D737" w14:textId="77777777" w:rsidR="00D553ED" w:rsidRPr="00D553ED" w:rsidRDefault="00D553ED" w:rsidP="00D553ED">
      <w:pPr>
        <w:pStyle w:val="NormalWeb"/>
        <w:spacing w:before="0" w:beforeAutospacing="0" w:after="0" w:afterAutospacing="0"/>
        <w:rPr>
          <w:color w:val="0E101A"/>
          <w:sz w:val="22"/>
          <w:szCs w:val="22"/>
        </w:rPr>
      </w:pPr>
      <w:r w:rsidRPr="00B50F9B">
        <w:rPr>
          <w:rStyle w:val="Strong"/>
          <w:color w:val="0E101A"/>
          <w:sz w:val="22"/>
          <w:szCs w:val="22"/>
        </w:rPr>
        <w:t>ADOPTION OF AGENDA</w:t>
      </w:r>
      <w:r w:rsidRPr="00D553ED">
        <w:rPr>
          <w:rStyle w:val="Strong"/>
          <w:color w:val="0E101A"/>
          <w:sz w:val="22"/>
          <w:szCs w:val="22"/>
        </w:rPr>
        <w:t> </w:t>
      </w:r>
    </w:p>
    <w:p w14:paraId="73852721" w14:textId="4F2294D0" w:rsidR="00D553ED" w:rsidRDefault="002251D7" w:rsidP="00D553ED">
      <w:pPr>
        <w:pStyle w:val="NormalWeb"/>
        <w:spacing w:before="0" w:beforeAutospacing="0" w:after="0" w:afterAutospacing="0"/>
        <w:rPr>
          <w:rStyle w:val="Emphasis"/>
          <w:b/>
          <w:bCs/>
          <w:color w:val="0E101A"/>
          <w:sz w:val="22"/>
          <w:szCs w:val="22"/>
        </w:rPr>
      </w:pPr>
      <w:r w:rsidRPr="00D553ED">
        <w:rPr>
          <w:color w:val="0E101A"/>
          <w:sz w:val="22"/>
          <w:szCs w:val="22"/>
        </w:rPr>
        <w:t>Chairperson</w:t>
      </w:r>
      <w:r w:rsidR="00D553ED" w:rsidRPr="00D553ED">
        <w:rPr>
          <w:color w:val="0E101A"/>
          <w:sz w:val="22"/>
          <w:szCs w:val="22"/>
        </w:rPr>
        <w:t xml:space="preserve"> Gantt asked for the adoption of the agenda.</w:t>
      </w:r>
      <w:r w:rsidR="00D553ED" w:rsidRPr="00D553ED">
        <w:rPr>
          <w:rStyle w:val="Emphasis"/>
          <w:b/>
          <w:bCs/>
          <w:color w:val="0E101A"/>
          <w:sz w:val="22"/>
          <w:szCs w:val="22"/>
        </w:rPr>
        <w:t xml:space="preserve"> Trustee </w:t>
      </w:r>
      <w:r w:rsidR="004A300C">
        <w:rPr>
          <w:rStyle w:val="Emphasis"/>
          <w:b/>
          <w:bCs/>
          <w:color w:val="0E101A"/>
          <w:sz w:val="22"/>
          <w:szCs w:val="22"/>
        </w:rPr>
        <w:t>Macie Smith</w:t>
      </w:r>
      <w:r w:rsidR="00D553ED" w:rsidRPr="00D553ED">
        <w:rPr>
          <w:rStyle w:val="Emphasis"/>
          <w:b/>
          <w:bCs/>
          <w:color w:val="0E101A"/>
          <w:sz w:val="22"/>
          <w:szCs w:val="22"/>
        </w:rPr>
        <w:t xml:space="preserve"> made</w:t>
      </w:r>
      <w:r w:rsidR="00C52CB0">
        <w:rPr>
          <w:rStyle w:val="Emphasis"/>
          <w:b/>
          <w:bCs/>
          <w:color w:val="0E101A"/>
          <w:sz w:val="22"/>
          <w:szCs w:val="22"/>
        </w:rPr>
        <w:t xml:space="preserve"> a</w:t>
      </w:r>
      <w:r w:rsidR="00D553ED" w:rsidRPr="00D553ED">
        <w:rPr>
          <w:rStyle w:val="Emphasis"/>
          <w:b/>
          <w:bCs/>
          <w:color w:val="0E101A"/>
          <w:sz w:val="22"/>
          <w:szCs w:val="22"/>
        </w:rPr>
        <w:t xml:space="preserve"> motion to a</w:t>
      </w:r>
      <w:r w:rsidR="00C52CB0">
        <w:rPr>
          <w:rStyle w:val="Emphasis"/>
          <w:b/>
          <w:bCs/>
          <w:color w:val="0E101A"/>
          <w:sz w:val="22"/>
          <w:szCs w:val="22"/>
        </w:rPr>
        <w:t>mend</w:t>
      </w:r>
      <w:r w:rsidR="00D553ED" w:rsidRPr="00D553ED">
        <w:rPr>
          <w:rStyle w:val="Emphasis"/>
          <w:b/>
          <w:bCs/>
          <w:color w:val="0E101A"/>
          <w:sz w:val="22"/>
          <w:szCs w:val="22"/>
        </w:rPr>
        <w:t xml:space="preserve"> the agenda </w:t>
      </w:r>
      <w:r w:rsidR="00C52CB0">
        <w:rPr>
          <w:rStyle w:val="Emphasis"/>
          <w:b/>
          <w:bCs/>
          <w:color w:val="0E101A"/>
          <w:sz w:val="22"/>
          <w:szCs w:val="22"/>
        </w:rPr>
        <w:t xml:space="preserve">by </w:t>
      </w:r>
      <w:r w:rsidR="00C93D73">
        <w:rPr>
          <w:rStyle w:val="Emphasis"/>
          <w:b/>
          <w:bCs/>
          <w:color w:val="0E101A"/>
          <w:sz w:val="22"/>
          <w:szCs w:val="22"/>
        </w:rPr>
        <w:t>adding</w:t>
      </w:r>
      <w:r>
        <w:rPr>
          <w:rStyle w:val="Emphasis"/>
          <w:b/>
          <w:bCs/>
          <w:color w:val="0E101A"/>
          <w:sz w:val="22"/>
          <w:szCs w:val="22"/>
        </w:rPr>
        <w:t xml:space="preserve"> an</w:t>
      </w:r>
      <w:r w:rsidR="00C52CB0">
        <w:rPr>
          <w:rStyle w:val="Emphasis"/>
          <w:b/>
          <w:bCs/>
          <w:color w:val="0E101A"/>
          <w:sz w:val="22"/>
          <w:szCs w:val="22"/>
        </w:rPr>
        <w:t xml:space="preserve"> Executive Session.  </w:t>
      </w:r>
      <w:r w:rsidR="0012477E">
        <w:rPr>
          <w:rStyle w:val="Emphasis"/>
          <w:b/>
          <w:bCs/>
          <w:color w:val="0E101A"/>
          <w:sz w:val="22"/>
          <w:szCs w:val="22"/>
        </w:rPr>
        <w:t>Trustee Monica Scott seconded the motion</w:t>
      </w:r>
      <w:r w:rsidR="00D553ED" w:rsidRPr="00D553ED">
        <w:rPr>
          <w:rStyle w:val="Emphasis"/>
          <w:b/>
          <w:bCs/>
          <w:color w:val="0E101A"/>
          <w:sz w:val="22"/>
          <w:szCs w:val="22"/>
        </w:rPr>
        <w:t xml:space="preserve">. The Motion </w:t>
      </w:r>
      <w:r w:rsidR="0012477E">
        <w:rPr>
          <w:rStyle w:val="Emphasis"/>
          <w:b/>
          <w:bCs/>
          <w:color w:val="0E101A"/>
          <w:sz w:val="22"/>
          <w:szCs w:val="22"/>
        </w:rPr>
        <w:t xml:space="preserve">was </w:t>
      </w:r>
      <w:r w:rsidR="00D553ED" w:rsidRPr="00D553ED">
        <w:rPr>
          <w:rStyle w:val="Emphasis"/>
          <w:b/>
          <w:bCs/>
          <w:color w:val="0E101A"/>
          <w:sz w:val="22"/>
          <w:szCs w:val="22"/>
        </w:rPr>
        <w:t>Approved</w:t>
      </w:r>
      <w:r w:rsidRPr="00D553ED">
        <w:rPr>
          <w:rStyle w:val="Emphasis"/>
          <w:b/>
          <w:bCs/>
          <w:color w:val="0E101A"/>
          <w:sz w:val="22"/>
          <w:szCs w:val="22"/>
        </w:rPr>
        <w:t xml:space="preserve">. </w:t>
      </w:r>
    </w:p>
    <w:p w14:paraId="75D41FD0" w14:textId="77777777" w:rsidR="008F39B8" w:rsidRDefault="008F39B8" w:rsidP="00D553ED">
      <w:pPr>
        <w:pStyle w:val="NormalWeb"/>
        <w:spacing w:before="0" w:beforeAutospacing="0" w:after="0" w:afterAutospacing="0"/>
        <w:rPr>
          <w:rStyle w:val="Emphasis"/>
          <w:b/>
          <w:bCs/>
          <w:color w:val="0E101A"/>
          <w:sz w:val="22"/>
          <w:szCs w:val="22"/>
        </w:rPr>
      </w:pPr>
    </w:p>
    <w:p w14:paraId="46523A9B" w14:textId="08025AE1" w:rsidR="008F39B8" w:rsidRDefault="008F39B8" w:rsidP="00D553ED">
      <w:pPr>
        <w:pStyle w:val="NormalWeb"/>
        <w:spacing w:before="0" w:beforeAutospacing="0" w:after="0" w:afterAutospacing="0"/>
        <w:rPr>
          <w:rStyle w:val="Emphasis"/>
          <w:b/>
          <w:bCs/>
          <w:i w:val="0"/>
          <w:iCs w:val="0"/>
          <w:color w:val="0E101A"/>
          <w:sz w:val="22"/>
          <w:szCs w:val="22"/>
        </w:rPr>
      </w:pPr>
      <w:r w:rsidRPr="008F39B8">
        <w:rPr>
          <w:rStyle w:val="Emphasis"/>
          <w:b/>
          <w:bCs/>
          <w:i w:val="0"/>
          <w:iCs w:val="0"/>
          <w:color w:val="0E101A"/>
          <w:sz w:val="22"/>
          <w:szCs w:val="22"/>
        </w:rPr>
        <w:t>EXECUTIVE SESSION</w:t>
      </w:r>
    </w:p>
    <w:p w14:paraId="5D652AC6" w14:textId="1BE59C31" w:rsidR="00FF001A" w:rsidRPr="00885760" w:rsidRDefault="00FF001A" w:rsidP="00D553ED">
      <w:pPr>
        <w:pStyle w:val="NormalWeb"/>
        <w:spacing w:before="0" w:beforeAutospacing="0" w:after="0" w:afterAutospacing="0"/>
        <w:rPr>
          <w:rStyle w:val="Emphasis"/>
          <w:b/>
          <w:bCs/>
          <w:color w:val="0E101A"/>
          <w:sz w:val="22"/>
          <w:szCs w:val="22"/>
        </w:rPr>
      </w:pPr>
      <w:r w:rsidRPr="00D553ED">
        <w:rPr>
          <w:color w:val="0E101A"/>
          <w:sz w:val="22"/>
          <w:szCs w:val="22"/>
        </w:rPr>
        <w:t xml:space="preserve">Chairperson Gantt </w:t>
      </w:r>
      <w:r w:rsidR="00B24935">
        <w:rPr>
          <w:color w:val="0E101A"/>
          <w:sz w:val="22"/>
          <w:szCs w:val="22"/>
        </w:rPr>
        <w:t>entertain</w:t>
      </w:r>
      <w:r w:rsidR="00954D3F">
        <w:rPr>
          <w:color w:val="0E101A"/>
          <w:sz w:val="22"/>
          <w:szCs w:val="22"/>
        </w:rPr>
        <w:t>ed</w:t>
      </w:r>
      <w:r>
        <w:rPr>
          <w:color w:val="0E101A"/>
          <w:sz w:val="22"/>
          <w:szCs w:val="22"/>
        </w:rPr>
        <w:t xml:space="preserve"> a motion for </w:t>
      </w:r>
      <w:r w:rsidR="00954D3F">
        <w:rPr>
          <w:color w:val="0E101A"/>
          <w:sz w:val="22"/>
          <w:szCs w:val="22"/>
        </w:rPr>
        <w:t xml:space="preserve">an </w:t>
      </w:r>
      <w:r>
        <w:rPr>
          <w:color w:val="0E101A"/>
          <w:sz w:val="22"/>
          <w:szCs w:val="22"/>
        </w:rPr>
        <w:t>Executive Session</w:t>
      </w:r>
      <w:r w:rsidRPr="00D553ED">
        <w:rPr>
          <w:color w:val="0E101A"/>
          <w:sz w:val="22"/>
          <w:szCs w:val="22"/>
        </w:rPr>
        <w:t>.</w:t>
      </w:r>
      <w:r w:rsidRPr="00D553ED">
        <w:rPr>
          <w:rStyle w:val="Emphasis"/>
          <w:b/>
          <w:bCs/>
          <w:color w:val="0E101A"/>
          <w:sz w:val="22"/>
          <w:szCs w:val="22"/>
        </w:rPr>
        <w:t> </w:t>
      </w:r>
      <w:r w:rsidRPr="00885760">
        <w:rPr>
          <w:rStyle w:val="Emphasis"/>
          <w:b/>
          <w:bCs/>
          <w:color w:val="0E101A"/>
          <w:sz w:val="22"/>
          <w:szCs w:val="22"/>
        </w:rPr>
        <w:t xml:space="preserve">Trustee Macie Smith made a motion to amend the agenda by adding an Executive Session.  </w:t>
      </w:r>
      <w:r w:rsidR="0012477E">
        <w:rPr>
          <w:rStyle w:val="Emphasis"/>
          <w:b/>
          <w:bCs/>
          <w:color w:val="0E101A"/>
          <w:sz w:val="22"/>
          <w:szCs w:val="22"/>
        </w:rPr>
        <w:t>Trustee Darrell Johnson seconded the motion</w:t>
      </w:r>
      <w:r w:rsidRPr="00885760">
        <w:rPr>
          <w:rStyle w:val="Emphasis"/>
          <w:b/>
          <w:bCs/>
          <w:color w:val="0E101A"/>
          <w:sz w:val="22"/>
          <w:szCs w:val="22"/>
        </w:rPr>
        <w:t xml:space="preserve">. The Motion </w:t>
      </w:r>
      <w:r w:rsidR="0012477E">
        <w:rPr>
          <w:rStyle w:val="Emphasis"/>
          <w:b/>
          <w:bCs/>
          <w:color w:val="0E101A"/>
          <w:sz w:val="22"/>
          <w:szCs w:val="22"/>
        </w:rPr>
        <w:t xml:space="preserve">was </w:t>
      </w:r>
      <w:r w:rsidRPr="00885760">
        <w:rPr>
          <w:rStyle w:val="Emphasis"/>
          <w:b/>
          <w:bCs/>
          <w:color w:val="0E101A"/>
          <w:sz w:val="22"/>
          <w:szCs w:val="22"/>
        </w:rPr>
        <w:t xml:space="preserve">Approved. </w:t>
      </w:r>
    </w:p>
    <w:p w14:paraId="35E63240" w14:textId="62258C30" w:rsidR="008F39B8" w:rsidRPr="00885760" w:rsidRDefault="002251D7" w:rsidP="00D553ED">
      <w:pPr>
        <w:pStyle w:val="NormalWeb"/>
        <w:spacing w:before="0" w:beforeAutospacing="0" w:after="0" w:afterAutospacing="0"/>
        <w:rPr>
          <w:b/>
          <w:bCs/>
          <w:i/>
          <w:iCs/>
          <w:color w:val="0E101A"/>
          <w:sz w:val="22"/>
          <w:szCs w:val="22"/>
        </w:rPr>
      </w:pPr>
      <w:r w:rsidRPr="00885760">
        <w:rPr>
          <w:b/>
          <w:bCs/>
          <w:i/>
          <w:iCs/>
          <w:color w:val="0E101A"/>
          <w:sz w:val="22"/>
          <w:szCs w:val="22"/>
        </w:rPr>
        <w:t>The Chair asked the following persons</w:t>
      </w:r>
      <w:r w:rsidR="004A3107" w:rsidRPr="00885760">
        <w:rPr>
          <w:b/>
          <w:bCs/>
          <w:i/>
          <w:iCs/>
          <w:color w:val="0E101A"/>
          <w:sz w:val="22"/>
          <w:szCs w:val="22"/>
        </w:rPr>
        <w:t xml:space="preserve"> to remain in </w:t>
      </w:r>
      <w:r w:rsidRPr="00885760">
        <w:rPr>
          <w:b/>
          <w:bCs/>
          <w:i/>
          <w:iCs/>
          <w:color w:val="0E101A"/>
          <w:sz w:val="22"/>
          <w:szCs w:val="22"/>
        </w:rPr>
        <w:t xml:space="preserve">the </w:t>
      </w:r>
      <w:r w:rsidR="004A3107" w:rsidRPr="00885760">
        <w:rPr>
          <w:b/>
          <w:bCs/>
          <w:i/>
          <w:iCs/>
          <w:color w:val="0E101A"/>
          <w:sz w:val="22"/>
          <w:szCs w:val="22"/>
        </w:rPr>
        <w:t xml:space="preserve">Executive Session:  </w:t>
      </w:r>
      <w:r w:rsidR="004A300C" w:rsidRPr="00885760">
        <w:rPr>
          <w:b/>
          <w:bCs/>
          <w:i/>
          <w:iCs/>
          <w:color w:val="0E101A"/>
          <w:sz w:val="22"/>
          <w:szCs w:val="22"/>
        </w:rPr>
        <w:t xml:space="preserve">President Alexander </w:t>
      </w:r>
      <w:r w:rsidR="00540954" w:rsidRPr="00885760">
        <w:rPr>
          <w:b/>
          <w:bCs/>
          <w:i/>
          <w:iCs/>
          <w:color w:val="0E101A"/>
          <w:sz w:val="22"/>
          <w:szCs w:val="22"/>
        </w:rPr>
        <w:t>Conyers, Hank Allen, and N</w:t>
      </w:r>
      <w:r w:rsidR="000462C6" w:rsidRPr="00885760">
        <w:rPr>
          <w:b/>
          <w:bCs/>
          <w:i/>
          <w:iCs/>
          <w:color w:val="0E101A"/>
          <w:sz w:val="22"/>
          <w:szCs w:val="22"/>
        </w:rPr>
        <w:t>ashiba</w:t>
      </w:r>
      <w:r w:rsidR="00540954" w:rsidRPr="00885760">
        <w:rPr>
          <w:b/>
          <w:bCs/>
          <w:i/>
          <w:iCs/>
          <w:color w:val="0E101A"/>
          <w:sz w:val="22"/>
          <w:szCs w:val="22"/>
        </w:rPr>
        <w:t xml:space="preserve"> Boyd.</w:t>
      </w:r>
    </w:p>
    <w:p w14:paraId="7730F9EC" w14:textId="77777777" w:rsidR="008F39B8" w:rsidRDefault="008F39B8" w:rsidP="00D553ED">
      <w:pPr>
        <w:pStyle w:val="NormalWeb"/>
        <w:spacing w:before="0" w:beforeAutospacing="0" w:after="0" w:afterAutospacing="0"/>
        <w:rPr>
          <w:color w:val="0E101A"/>
          <w:sz w:val="22"/>
          <w:szCs w:val="22"/>
        </w:rPr>
      </w:pPr>
    </w:p>
    <w:p w14:paraId="2C3845C3" w14:textId="71EE3375" w:rsidR="008F39B8" w:rsidRPr="004A3107" w:rsidRDefault="008F39B8" w:rsidP="00D553ED">
      <w:pPr>
        <w:pStyle w:val="NormalWeb"/>
        <w:spacing w:before="0" w:beforeAutospacing="0" w:after="0" w:afterAutospacing="0"/>
        <w:rPr>
          <w:b/>
          <w:bCs/>
          <w:color w:val="0E101A"/>
          <w:sz w:val="22"/>
          <w:szCs w:val="22"/>
        </w:rPr>
      </w:pPr>
      <w:r w:rsidRPr="004A3107">
        <w:rPr>
          <w:b/>
          <w:bCs/>
          <w:color w:val="0E101A"/>
          <w:sz w:val="22"/>
          <w:szCs w:val="22"/>
        </w:rPr>
        <w:t>OPEN SESSION RECONVENED</w:t>
      </w:r>
    </w:p>
    <w:p w14:paraId="56FD4874" w14:textId="46CEAA45" w:rsidR="008F39B8" w:rsidRPr="00B50F9B" w:rsidRDefault="004A3107" w:rsidP="00D553ED">
      <w:pPr>
        <w:pStyle w:val="NormalWeb"/>
        <w:spacing w:before="0" w:beforeAutospacing="0" w:after="0" w:afterAutospacing="0"/>
        <w:rPr>
          <w:b/>
          <w:bCs/>
          <w:i/>
          <w:iCs/>
          <w:color w:val="0E101A"/>
          <w:sz w:val="22"/>
          <w:szCs w:val="22"/>
        </w:rPr>
      </w:pPr>
      <w:r w:rsidRPr="00B50F9B">
        <w:rPr>
          <w:b/>
          <w:bCs/>
          <w:i/>
          <w:iCs/>
          <w:color w:val="0E101A"/>
          <w:sz w:val="22"/>
          <w:szCs w:val="22"/>
        </w:rPr>
        <w:t xml:space="preserve">Trustee </w:t>
      </w:r>
      <w:r w:rsidR="000556C8">
        <w:rPr>
          <w:b/>
          <w:bCs/>
          <w:i/>
          <w:iCs/>
          <w:color w:val="0E101A"/>
          <w:sz w:val="22"/>
          <w:szCs w:val="22"/>
        </w:rPr>
        <w:t>Louvetta Dicks</w:t>
      </w:r>
      <w:r w:rsidRPr="00B50F9B">
        <w:rPr>
          <w:b/>
          <w:bCs/>
          <w:i/>
          <w:iCs/>
          <w:color w:val="0E101A"/>
          <w:sz w:val="22"/>
          <w:szCs w:val="22"/>
        </w:rPr>
        <w:t xml:space="preserve"> made the motion to come out of </w:t>
      </w:r>
      <w:r w:rsidR="002251D7">
        <w:rPr>
          <w:b/>
          <w:bCs/>
          <w:i/>
          <w:iCs/>
          <w:color w:val="0E101A"/>
          <w:sz w:val="22"/>
          <w:szCs w:val="22"/>
        </w:rPr>
        <w:t xml:space="preserve">the </w:t>
      </w:r>
      <w:r w:rsidRPr="00B50F9B">
        <w:rPr>
          <w:b/>
          <w:bCs/>
          <w:i/>
          <w:iCs/>
          <w:color w:val="0E101A"/>
          <w:sz w:val="22"/>
          <w:szCs w:val="22"/>
        </w:rPr>
        <w:t xml:space="preserve">Executive Session, </w:t>
      </w:r>
      <w:r w:rsidR="0012477E">
        <w:rPr>
          <w:b/>
          <w:bCs/>
          <w:i/>
          <w:iCs/>
          <w:color w:val="0E101A"/>
          <w:sz w:val="22"/>
          <w:szCs w:val="22"/>
        </w:rPr>
        <w:t xml:space="preserve">and </w:t>
      </w:r>
      <w:r w:rsidR="00582B29">
        <w:rPr>
          <w:b/>
          <w:bCs/>
          <w:i/>
          <w:iCs/>
          <w:color w:val="0E101A"/>
          <w:sz w:val="22"/>
          <w:szCs w:val="22"/>
        </w:rPr>
        <w:t>Trustee Wilbur Shuler seconded it</w:t>
      </w:r>
      <w:r w:rsidRPr="00B50F9B">
        <w:rPr>
          <w:b/>
          <w:bCs/>
          <w:i/>
          <w:iCs/>
          <w:color w:val="0E101A"/>
          <w:sz w:val="22"/>
          <w:szCs w:val="22"/>
        </w:rPr>
        <w:t xml:space="preserve">.  Motion Approved.  </w:t>
      </w:r>
      <w:r w:rsidR="00582B29">
        <w:rPr>
          <w:b/>
          <w:bCs/>
          <w:i/>
          <w:iCs/>
          <w:color w:val="0E101A"/>
          <w:sz w:val="22"/>
          <w:szCs w:val="22"/>
        </w:rPr>
        <w:t>No decisions, votes, or actions were taken during</w:t>
      </w:r>
      <w:r w:rsidRPr="00B50F9B">
        <w:rPr>
          <w:b/>
          <w:bCs/>
          <w:i/>
          <w:iCs/>
          <w:color w:val="0E101A"/>
          <w:sz w:val="22"/>
          <w:szCs w:val="22"/>
        </w:rPr>
        <w:t xml:space="preserve"> </w:t>
      </w:r>
      <w:r w:rsidR="00954D3F" w:rsidRPr="00B50F9B">
        <w:rPr>
          <w:b/>
          <w:bCs/>
          <w:i/>
          <w:iCs/>
          <w:color w:val="0E101A"/>
          <w:sz w:val="22"/>
          <w:szCs w:val="22"/>
        </w:rPr>
        <w:t>the Executive</w:t>
      </w:r>
      <w:r w:rsidRPr="00B50F9B">
        <w:rPr>
          <w:b/>
          <w:bCs/>
          <w:i/>
          <w:iCs/>
          <w:color w:val="0E101A"/>
          <w:sz w:val="22"/>
          <w:szCs w:val="22"/>
        </w:rPr>
        <w:t xml:space="preserve"> Session.  </w:t>
      </w:r>
    </w:p>
    <w:p w14:paraId="587C8059" w14:textId="77777777" w:rsidR="008F39B8" w:rsidRDefault="008F39B8" w:rsidP="00D553ED">
      <w:pPr>
        <w:pStyle w:val="NormalWeb"/>
        <w:spacing w:before="0" w:beforeAutospacing="0" w:after="0" w:afterAutospacing="0"/>
        <w:rPr>
          <w:color w:val="0E101A"/>
          <w:sz w:val="22"/>
          <w:szCs w:val="22"/>
        </w:rPr>
      </w:pPr>
    </w:p>
    <w:p w14:paraId="0F27CC7A" w14:textId="6341CB27" w:rsidR="00161F09" w:rsidRDefault="00061576" w:rsidP="00161F09">
      <w:pPr>
        <w:pStyle w:val="NormalWeb"/>
        <w:spacing w:before="0" w:beforeAutospacing="0" w:after="0" w:afterAutospacing="0"/>
        <w:rPr>
          <w:rStyle w:val="Emphasis"/>
          <w:b/>
          <w:bCs/>
          <w:color w:val="0E101A"/>
          <w:sz w:val="22"/>
          <w:szCs w:val="22"/>
        </w:rPr>
      </w:pPr>
      <w:r w:rsidRPr="00161F09">
        <w:rPr>
          <w:b/>
          <w:bCs/>
          <w:i/>
          <w:iCs/>
          <w:color w:val="000000" w:themeColor="text1"/>
          <w:sz w:val="22"/>
          <w:szCs w:val="22"/>
        </w:rPr>
        <w:t>Chai</w:t>
      </w:r>
      <w:r w:rsidR="002251D7">
        <w:rPr>
          <w:b/>
          <w:bCs/>
          <w:i/>
          <w:iCs/>
          <w:color w:val="000000" w:themeColor="text1"/>
          <w:sz w:val="22"/>
          <w:szCs w:val="22"/>
        </w:rPr>
        <w:t>r</w:t>
      </w:r>
      <w:r w:rsidR="0012477E">
        <w:rPr>
          <w:b/>
          <w:bCs/>
          <w:i/>
          <w:iCs/>
          <w:color w:val="000000" w:themeColor="text1"/>
          <w:sz w:val="22"/>
          <w:szCs w:val="22"/>
        </w:rPr>
        <w:t>man</w:t>
      </w:r>
      <w:r w:rsidRPr="00161F09">
        <w:rPr>
          <w:b/>
          <w:bCs/>
          <w:i/>
          <w:iCs/>
          <w:color w:val="000000" w:themeColor="text1"/>
          <w:sz w:val="22"/>
          <w:szCs w:val="22"/>
        </w:rPr>
        <w:t xml:space="preserve"> </w:t>
      </w:r>
      <w:r w:rsidR="00161F09">
        <w:rPr>
          <w:b/>
          <w:bCs/>
          <w:i/>
          <w:iCs/>
          <w:color w:val="000000" w:themeColor="text1"/>
          <w:sz w:val="22"/>
          <w:szCs w:val="22"/>
        </w:rPr>
        <w:t xml:space="preserve">Gantt </w:t>
      </w:r>
      <w:r w:rsidRPr="00161F09">
        <w:rPr>
          <w:b/>
          <w:bCs/>
          <w:i/>
          <w:iCs/>
          <w:color w:val="000000" w:themeColor="text1"/>
          <w:sz w:val="22"/>
          <w:szCs w:val="22"/>
        </w:rPr>
        <w:t>asked for a motion</w:t>
      </w:r>
      <w:r w:rsidR="00885760">
        <w:rPr>
          <w:b/>
          <w:bCs/>
          <w:i/>
          <w:iCs/>
          <w:color w:val="000000" w:themeColor="text1"/>
          <w:sz w:val="22"/>
          <w:szCs w:val="22"/>
        </w:rPr>
        <w:t xml:space="preserve"> to adjourn the meeting</w:t>
      </w:r>
      <w:r w:rsidR="0012477E">
        <w:rPr>
          <w:b/>
          <w:bCs/>
          <w:i/>
          <w:iCs/>
          <w:color w:val="000000" w:themeColor="text1"/>
          <w:sz w:val="22"/>
          <w:szCs w:val="22"/>
        </w:rPr>
        <w:t>.</w:t>
      </w:r>
      <w:r w:rsidRPr="00161F09">
        <w:rPr>
          <w:b/>
          <w:bCs/>
          <w:i/>
          <w:iCs/>
          <w:color w:val="000000" w:themeColor="text1"/>
          <w:sz w:val="22"/>
          <w:szCs w:val="22"/>
        </w:rPr>
        <w:t xml:space="preserve"> </w:t>
      </w:r>
      <w:r w:rsidRPr="00885760">
        <w:rPr>
          <w:b/>
          <w:bCs/>
          <w:i/>
          <w:iCs/>
          <w:color w:val="000000" w:themeColor="text1"/>
          <w:sz w:val="22"/>
          <w:szCs w:val="22"/>
        </w:rPr>
        <w:t xml:space="preserve">Trustee </w:t>
      </w:r>
      <w:r w:rsidR="00885760" w:rsidRPr="00885760">
        <w:rPr>
          <w:b/>
          <w:bCs/>
          <w:i/>
          <w:iCs/>
          <w:color w:val="000000" w:themeColor="text1"/>
          <w:sz w:val="22"/>
          <w:szCs w:val="22"/>
        </w:rPr>
        <w:t>Jameel Allen</w:t>
      </w:r>
      <w:r w:rsidRPr="00885760">
        <w:rPr>
          <w:b/>
          <w:bCs/>
          <w:i/>
          <w:iCs/>
          <w:color w:val="000000" w:themeColor="text1"/>
          <w:sz w:val="22"/>
          <w:szCs w:val="22"/>
        </w:rPr>
        <w:t xml:space="preserve"> made a motion to </w:t>
      </w:r>
      <w:r w:rsidR="00954D3F" w:rsidRPr="00885760">
        <w:rPr>
          <w:b/>
          <w:bCs/>
          <w:i/>
          <w:iCs/>
          <w:color w:val="000000" w:themeColor="text1"/>
          <w:sz w:val="22"/>
          <w:szCs w:val="22"/>
        </w:rPr>
        <w:t>adjourn,</w:t>
      </w:r>
      <w:r w:rsidR="00954D3F">
        <w:rPr>
          <w:b/>
          <w:bCs/>
          <w:i/>
          <w:iCs/>
          <w:color w:val="000000" w:themeColor="text1"/>
          <w:sz w:val="22"/>
          <w:szCs w:val="22"/>
        </w:rPr>
        <w:t xml:space="preserve"> and </w:t>
      </w:r>
      <w:r w:rsidR="00161F09" w:rsidRPr="00885760">
        <w:rPr>
          <w:b/>
          <w:bCs/>
          <w:i/>
          <w:iCs/>
          <w:color w:val="000000" w:themeColor="text1"/>
          <w:sz w:val="22"/>
          <w:szCs w:val="22"/>
        </w:rPr>
        <w:t>the motion was seconded by Trustee Louvetta Dicks.</w:t>
      </w:r>
      <w:r w:rsidR="00161F09" w:rsidRPr="00885760">
        <w:rPr>
          <w:color w:val="000000" w:themeColor="text1"/>
          <w:sz w:val="22"/>
          <w:szCs w:val="22"/>
        </w:rPr>
        <w:t xml:space="preserve">  </w:t>
      </w:r>
      <w:r w:rsidR="00161F09" w:rsidRPr="00885760">
        <w:rPr>
          <w:rStyle w:val="Emphasis"/>
          <w:b/>
          <w:bCs/>
          <w:color w:val="0E101A"/>
          <w:sz w:val="22"/>
          <w:szCs w:val="22"/>
        </w:rPr>
        <w:t xml:space="preserve">The Motion </w:t>
      </w:r>
      <w:r w:rsidR="0012477E">
        <w:rPr>
          <w:rStyle w:val="Emphasis"/>
          <w:b/>
          <w:bCs/>
          <w:color w:val="0E101A"/>
          <w:sz w:val="22"/>
          <w:szCs w:val="22"/>
        </w:rPr>
        <w:t xml:space="preserve">was </w:t>
      </w:r>
      <w:r w:rsidR="00161F09" w:rsidRPr="00885760">
        <w:rPr>
          <w:rStyle w:val="Emphasis"/>
          <w:b/>
          <w:bCs/>
          <w:color w:val="0E101A"/>
          <w:sz w:val="22"/>
          <w:szCs w:val="22"/>
        </w:rPr>
        <w:t>Approved</w:t>
      </w:r>
      <w:r w:rsidR="00161F09" w:rsidRPr="00D553ED">
        <w:rPr>
          <w:rStyle w:val="Emphasis"/>
          <w:b/>
          <w:bCs/>
          <w:color w:val="0E101A"/>
          <w:sz w:val="22"/>
          <w:szCs w:val="22"/>
        </w:rPr>
        <w:t>.  </w:t>
      </w:r>
    </w:p>
    <w:p w14:paraId="4D4EE05C" w14:textId="04DC0D63" w:rsidR="00D553ED" w:rsidRPr="00D553ED" w:rsidRDefault="00D553ED" w:rsidP="004A3107">
      <w:pPr>
        <w:pStyle w:val="NormalWeb"/>
        <w:spacing w:before="0" w:beforeAutospacing="0" w:after="0" w:afterAutospacing="0"/>
        <w:rPr>
          <w:color w:val="0E101A"/>
          <w:sz w:val="22"/>
          <w:szCs w:val="22"/>
        </w:rPr>
      </w:pPr>
    </w:p>
    <w:p w14:paraId="78D63565" w14:textId="77777777" w:rsidR="00D553ED" w:rsidRPr="00D553ED" w:rsidRDefault="00D553ED" w:rsidP="00D553ED">
      <w:pPr>
        <w:pStyle w:val="NormalWeb"/>
        <w:spacing w:before="0" w:beforeAutospacing="0" w:after="0" w:afterAutospacing="0"/>
        <w:jc w:val="both"/>
        <w:rPr>
          <w:color w:val="0E101A"/>
          <w:sz w:val="22"/>
          <w:szCs w:val="22"/>
        </w:rPr>
      </w:pPr>
      <w:r w:rsidRPr="00161F09">
        <w:rPr>
          <w:rStyle w:val="Strong"/>
          <w:color w:val="0E101A"/>
          <w:sz w:val="22"/>
          <w:szCs w:val="22"/>
        </w:rPr>
        <w:t>ADJOURNMENT</w:t>
      </w:r>
    </w:p>
    <w:p w14:paraId="770F54A3" w14:textId="60C53154" w:rsidR="00D553ED" w:rsidRPr="00D553ED" w:rsidRDefault="002251D7" w:rsidP="00161F09">
      <w:pPr>
        <w:pStyle w:val="NormalWeb"/>
        <w:spacing w:before="0" w:beforeAutospacing="0" w:after="0" w:afterAutospacing="0"/>
        <w:jc w:val="both"/>
        <w:rPr>
          <w:color w:val="0E101A"/>
          <w:sz w:val="22"/>
          <w:szCs w:val="22"/>
        </w:rPr>
      </w:pPr>
      <w:r>
        <w:rPr>
          <w:color w:val="0E101A"/>
          <w:sz w:val="22"/>
          <w:szCs w:val="22"/>
        </w:rPr>
        <w:t>T</w:t>
      </w:r>
      <w:r w:rsidR="00D553ED" w:rsidRPr="00D553ED">
        <w:rPr>
          <w:color w:val="0E101A"/>
          <w:sz w:val="22"/>
          <w:szCs w:val="22"/>
        </w:rPr>
        <w:t xml:space="preserve">he </w:t>
      </w:r>
      <w:r w:rsidRPr="00D553ED">
        <w:rPr>
          <w:color w:val="0E101A"/>
          <w:sz w:val="22"/>
          <w:szCs w:val="22"/>
        </w:rPr>
        <w:t>Chair</w:t>
      </w:r>
      <w:r>
        <w:rPr>
          <w:color w:val="0E101A"/>
          <w:sz w:val="22"/>
          <w:szCs w:val="22"/>
        </w:rPr>
        <w:t>person</w:t>
      </w:r>
      <w:r w:rsidR="00161F09">
        <w:rPr>
          <w:color w:val="0E101A"/>
          <w:sz w:val="22"/>
          <w:szCs w:val="22"/>
        </w:rPr>
        <w:t xml:space="preserve"> </w:t>
      </w:r>
      <w:r w:rsidR="00D553ED" w:rsidRPr="00D553ED">
        <w:rPr>
          <w:color w:val="0E101A"/>
          <w:sz w:val="22"/>
          <w:szCs w:val="22"/>
        </w:rPr>
        <w:t>adjourn</w:t>
      </w:r>
      <w:r>
        <w:rPr>
          <w:color w:val="0E101A"/>
          <w:sz w:val="22"/>
          <w:szCs w:val="22"/>
        </w:rPr>
        <w:t>ed</w:t>
      </w:r>
      <w:r w:rsidR="00161F09">
        <w:rPr>
          <w:color w:val="0E101A"/>
          <w:sz w:val="22"/>
          <w:szCs w:val="22"/>
        </w:rPr>
        <w:t xml:space="preserve"> the meeting at </w:t>
      </w:r>
      <w:r w:rsidR="00FF001A">
        <w:rPr>
          <w:color w:val="0E101A"/>
          <w:sz w:val="22"/>
          <w:szCs w:val="22"/>
        </w:rPr>
        <w:t>12:05</w:t>
      </w:r>
      <w:r w:rsidR="00161F09">
        <w:rPr>
          <w:color w:val="0E101A"/>
          <w:sz w:val="22"/>
          <w:szCs w:val="22"/>
        </w:rPr>
        <w:t xml:space="preserve"> </w:t>
      </w:r>
      <w:r w:rsidR="00FF001A">
        <w:rPr>
          <w:color w:val="0E101A"/>
          <w:sz w:val="22"/>
          <w:szCs w:val="22"/>
        </w:rPr>
        <w:t>P</w:t>
      </w:r>
      <w:r w:rsidR="00161F09">
        <w:rPr>
          <w:color w:val="0E101A"/>
          <w:sz w:val="22"/>
          <w:szCs w:val="22"/>
        </w:rPr>
        <w:t>M.</w:t>
      </w:r>
      <w:r w:rsidR="00D553ED" w:rsidRPr="00D553ED">
        <w:rPr>
          <w:rStyle w:val="Emphasis"/>
          <w:b/>
          <w:bCs/>
          <w:color w:val="0E101A"/>
          <w:sz w:val="22"/>
          <w:szCs w:val="22"/>
        </w:rPr>
        <w:t> </w:t>
      </w:r>
      <w:r w:rsidR="00D553ED" w:rsidRPr="00D553ED">
        <w:rPr>
          <w:color w:val="0E101A"/>
          <w:sz w:val="22"/>
          <w:szCs w:val="22"/>
        </w:rPr>
        <w:t> </w:t>
      </w:r>
    </w:p>
    <w:p w14:paraId="222EDB64" w14:textId="77777777" w:rsidR="00D553ED" w:rsidRPr="00D553ED" w:rsidRDefault="00D553ED" w:rsidP="00D553ED">
      <w:pPr>
        <w:pStyle w:val="NormalWeb"/>
        <w:spacing w:before="0" w:beforeAutospacing="0" w:after="0" w:afterAutospacing="0"/>
        <w:rPr>
          <w:color w:val="0E101A"/>
          <w:sz w:val="22"/>
          <w:szCs w:val="22"/>
        </w:rPr>
      </w:pPr>
    </w:p>
    <w:p w14:paraId="7AA34DA3" w14:textId="77777777" w:rsidR="00D553ED" w:rsidRDefault="00D553ED" w:rsidP="00D553ED">
      <w:pPr>
        <w:pStyle w:val="NormalWeb"/>
        <w:spacing w:before="0" w:beforeAutospacing="0" w:after="0" w:afterAutospacing="0"/>
        <w:rPr>
          <w:color w:val="0E101A"/>
          <w:sz w:val="22"/>
          <w:szCs w:val="22"/>
        </w:rPr>
      </w:pPr>
      <w:r w:rsidRPr="00D553ED">
        <w:rPr>
          <w:color w:val="0E101A"/>
          <w:sz w:val="22"/>
          <w:szCs w:val="22"/>
        </w:rPr>
        <w:t>Submitted by,</w:t>
      </w:r>
    </w:p>
    <w:p w14:paraId="17613AAC" w14:textId="77777777" w:rsidR="00D553ED" w:rsidRDefault="00D553ED" w:rsidP="00D553ED">
      <w:pPr>
        <w:pStyle w:val="NormalWeb"/>
        <w:spacing w:before="0" w:beforeAutospacing="0" w:after="0" w:afterAutospacing="0"/>
        <w:rPr>
          <w:color w:val="0E101A"/>
          <w:sz w:val="22"/>
          <w:szCs w:val="22"/>
        </w:rPr>
      </w:pPr>
    </w:p>
    <w:p w14:paraId="46506180" w14:textId="699E542B" w:rsidR="00C473F6" w:rsidRDefault="00957A15" w:rsidP="00D553ED">
      <w:pPr>
        <w:pStyle w:val="NormalWeb"/>
        <w:spacing w:before="0" w:beforeAutospacing="0" w:after="0" w:afterAutospacing="0"/>
        <w:rPr>
          <w:color w:val="0E101A"/>
          <w:sz w:val="22"/>
          <w:szCs w:val="22"/>
        </w:rPr>
      </w:pPr>
      <w:r>
        <w:rPr>
          <w:noProof/>
          <w:color w:val="0E101A"/>
          <w:sz w:val="22"/>
          <w:szCs w:val="22"/>
        </w:rPr>
        <w:drawing>
          <wp:inline distT="0" distB="0" distL="0" distR="0" wp14:anchorId="7A0FF5AC" wp14:editId="0AA828E3">
            <wp:extent cx="1590675" cy="533347"/>
            <wp:effectExtent l="0" t="0" r="0" b="635"/>
            <wp:docPr id="1858540524" name="Picture 1" descr="A close-up of a signatur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8540524" name="Picture 1" descr="A close-up of a signature&#10;&#10;AI-generated content may be incorrect.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9817" cy="549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963BC4" w14:textId="77777777" w:rsidR="00D553ED" w:rsidRPr="005834D0" w:rsidRDefault="00D553ED" w:rsidP="00D553E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E101A"/>
        </w:rPr>
      </w:pPr>
      <w:r w:rsidRPr="005834D0">
        <w:rPr>
          <w:rFonts w:ascii="Times New Roman" w:eastAsia="Times New Roman" w:hAnsi="Times New Roman" w:cs="Times New Roman"/>
          <w:color w:val="0E101A"/>
        </w:rPr>
        <w:t>Eartha Mosley</w:t>
      </w:r>
    </w:p>
    <w:p w14:paraId="397FA3C6" w14:textId="77777777" w:rsidR="00D553ED" w:rsidRPr="005834D0" w:rsidRDefault="00D553ED" w:rsidP="00D553E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E101A"/>
        </w:rPr>
      </w:pPr>
      <w:r w:rsidRPr="005834D0">
        <w:rPr>
          <w:rFonts w:ascii="Times New Roman" w:eastAsia="Times New Roman" w:hAnsi="Times New Roman" w:cs="Times New Roman"/>
          <w:color w:val="0E101A"/>
        </w:rPr>
        <w:t>Recorder</w:t>
      </w:r>
    </w:p>
    <w:p w14:paraId="70BAA709" w14:textId="77777777" w:rsidR="00D553ED" w:rsidRPr="005834D0" w:rsidRDefault="00D553ED" w:rsidP="00D553E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E101A"/>
        </w:rPr>
      </w:pPr>
    </w:p>
    <w:p w14:paraId="43A708BE" w14:textId="77777777" w:rsidR="00D553ED" w:rsidRPr="005834D0" w:rsidRDefault="00D553ED" w:rsidP="00D553E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E101A"/>
        </w:rPr>
      </w:pPr>
      <w:r w:rsidRPr="005834D0">
        <w:rPr>
          <w:rFonts w:ascii="Times New Roman" w:eastAsia="Times New Roman" w:hAnsi="Times New Roman" w:cs="Times New Roman"/>
          <w:color w:val="0E101A"/>
        </w:rPr>
        <w:t>Attachments</w:t>
      </w:r>
    </w:p>
    <w:p w14:paraId="7A074041" w14:textId="77777777" w:rsidR="00D553ED" w:rsidRPr="005834D0" w:rsidRDefault="00D553ED" w:rsidP="00D553E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E101A"/>
        </w:rPr>
      </w:pPr>
      <w:r w:rsidRPr="005834D0">
        <w:rPr>
          <w:rFonts w:ascii="Times New Roman" w:eastAsia="Times New Roman" w:hAnsi="Times New Roman" w:cs="Times New Roman"/>
          <w:color w:val="0E101A"/>
        </w:rPr>
        <w:t>1 – Agenda</w:t>
      </w:r>
    </w:p>
    <w:bookmarkEnd w:id="0"/>
    <w:p w14:paraId="6A7144E9" w14:textId="121BABC4" w:rsidR="005834D0" w:rsidRPr="00634C62" w:rsidRDefault="005834D0" w:rsidP="00C5023E">
      <w:pPr>
        <w:spacing w:after="0" w:line="240" w:lineRule="auto"/>
        <w:jc w:val="both"/>
        <w:rPr>
          <w:rFonts w:ascii="Times New Roman" w:eastAsia="Times New Roman" w:hAnsi="Times New Roman" w:cs="Times New Roman"/>
          <w:color w:val="FF0000"/>
        </w:rPr>
      </w:pPr>
    </w:p>
    <w:sectPr w:rsidR="005834D0" w:rsidRPr="00634C62" w:rsidSect="0004633C">
      <w:headerReference w:type="default" r:id="rId9"/>
      <w:footerReference w:type="default" r:id="rId10"/>
      <w:footerReference w:type="first" r:id="rId11"/>
      <w:pgSz w:w="12240" w:h="15840" w:code="1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52930A" w14:textId="77777777" w:rsidR="00803F09" w:rsidRDefault="00803F09">
      <w:pPr>
        <w:spacing w:after="0" w:line="240" w:lineRule="auto"/>
      </w:pPr>
      <w:r>
        <w:separator/>
      </w:r>
    </w:p>
  </w:endnote>
  <w:endnote w:type="continuationSeparator" w:id="0">
    <w:p w14:paraId="4A63D099" w14:textId="77777777" w:rsidR="00803F09" w:rsidRDefault="00803F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8F9510" w14:textId="1C475412" w:rsidR="008451C4" w:rsidRPr="008B6465" w:rsidRDefault="004C0335" w:rsidP="00941691">
    <w:pPr>
      <w:pStyle w:val="Footer"/>
      <w:jc w:val="center"/>
      <w:rPr>
        <w:rFonts w:ascii="Arial Narrow" w:hAnsi="Arial Narrow"/>
        <w:sz w:val="20"/>
        <w:szCs w:val="20"/>
      </w:rPr>
    </w:pPr>
    <w:r w:rsidRPr="008B6465">
      <w:rPr>
        <w:rFonts w:ascii="Arial Narrow" w:hAnsi="Arial Narrow"/>
        <w:sz w:val="20"/>
        <w:szCs w:val="20"/>
      </w:rPr>
      <w:t>SC State University / Board of Trus</w:t>
    </w:r>
    <w:r>
      <w:rPr>
        <w:rFonts w:ascii="Arial Narrow" w:hAnsi="Arial Narrow"/>
        <w:sz w:val="20"/>
        <w:szCs w:val="20"/>
      </w:rPr>
      <w:t xml:space="preserve">tees </w:t>
    </w:r>
    <w:r w:rsidR="00716414">
      <w:rPr>
        <w:rFonts w:ascii="Arial Narrow" w:hAnsi="Arial Narrow"/>
        <w:sz w:val="20"/>
        <w:szCs w:val="20"/>
      </w:rPr>
      <w:t xml:space="preserve">Board </w:t>
    </w:r>
    <w:r w:rsidR="008C6BEC">
      <w:rPr>
        <w:rFonts w:ascii="Arial Narrow" w:hAnsi="Arial Narrow"/>
        <w:sz w:val="20"/>
        <w:szCs w:val="20"/>
      </w:rPr>
      <w:t xml:space="preserve">Special </w:t>
    </w:r>
    <w:r w:rsidR="00716414">
      <w:rPr>
        <w:rFonts w:ascii="Arial Narrow" w:hAnsi="Arial Narrow"/>
        <w:sz w:val="20"/>
        <w:szCs w:val="20"/>
      </w:rPr>
      <w:t xml:space="preserve">Meeting </w:t>
    </w:r>
    <w:r>
      <w:rPr>
        <w:rFonts w:ascii="Arial Narrow" w:hAnsi="Arial Narrow"/>
        <w:sz w:val="20"/>
        <w:szCs w:val="20"/>
      </w:rPr>
      <w:t>/</w:t>
    </w:r>
    <w:r w:rsidR="008C6BEC">
      <w:rPr>
        <w:rFonts w:ascii="Arial Narrow" w:hAnsi="Arial Narrow"/>
        <w:sz w:val="20"/>
        <w:szCs w:val="20"/>
      </w:rPr>
      <w:t>March</w:t>
    </w:r>
    <w:r w:rsidR="000C5E38">
      <w:rPr>
        <w:rFonts w:ascii="Arial Narrow" w:hAnsi="Arial Narrow"/>
        <w:sz w:val="20"/>
        <w:szCs w:val="20"/>
      </w:rPr>
      <w:t xml:space="preserve"> </w:t>
    </w:r>
    <w:r w:rsidR="000042E9">
      <w:rPr>
        <w:rFonts w:ascii="Arial Narrow" w:hAnsi="Arial Narrow"/>
        <w:sz w:val="20"/>
        <w:szCs w:val="20"/>
      </w:rPr>
      <w:t>3</w:t>
    </w:r>
    <w:r>
      <w:rPr>
        <w:rFonts w:ascii="Arial Narrow" w:hAnsi="Arial Narrow"/>
        <w:sz w:val="20"/>
        <w:szCs w:val="20"/>
      </w:rPr>
      <w:t>, 202</w:t>
    </w:r>
    <w:r w:rsidR="000042E9">
      <w:rPr>
        <w:rFonts w:ascii="Arial Narrow" w:hAnsi="Arial Narrow"/>
        <w:sz w:val="20"/>
        <w:szCs w:val="20"/>
      </w:rPr>
      <w:t>5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FB31A5" w14:textId="1FDD357C" w:rsidR="00D36CC2" w:rsidRPr="00D36CC2" w:rsidRDefault="00D36CC2" w:rsidP="00D36CC2">
    <w:pPr>
      <w:pStyle w:val="Footer"/>
      <w:jc w:val="center"/>
      <w:rPr>
        <w:rFonts w:ascii="Times New Roman" w:hAnsi="Times New Roman"/>
        <w:sz w:val="20"/>
        <w:szCs w:val="20"/>
      </w:rPr>
    </w:pPr>
    <w:r w:rsidRPr="00D36CC2">
      <w:rPr>
        <w:rFonts w:ascii="Times New Roman" w:hAnsi="Times New Roman"/>
        <w:sz w:val="20"/>
        <w:szCs w:val="20"/>
      </w:rPr>
      <w:t xml:space="preserve">South Carolina State University/Board of Trustees </w:t>
    </w:r>
    <w:r w:rsidR="007B0230">
      <w:rPr>
        <w:rFonts w:ascii="Times New Roman" w:hAnsi="Times New Roman"/>
        <w:sz w:val="20"/>
        <w:szCs w:val="20"/>
      </w:rPr>
      <w:t xml:space="preserve">Special </w:t>
    </w:r>
    <w:r w:rsidRPr="00D36CC2">
      <w:rPr>
        <w:rFonts w:ascii="Times New Roman" w:hAnsi="Times New Roman"/>
        <w:sz w:val="20"/>
        <w:szCs w:val="20"/>
      </w:rPr>
      <w:t>Meeting/</w:t>
    </w:r>
    <w:r w:rsidR="007B0230">
      <w:rPr>
        <w:rFonts w:ascii="Times New Roman" w:hAnsi="Times New Roman"/>
        <w:sz w:val="20"/>
        <w:szCs w:val="20"/>
      </w:rPr>
      <w:t>Ma</w:t>
    </w:r>
    <w:r w:rsidR="00CF35B7">
      <w:rPr>
        <w:rFonts w:ascii="Times New Roman" w:hAnsi="Times New Roman"/>
        <w:sz w:val="20"/>
        <w:szCs w:val="20"/>
      </w:rPr>
      <w:t>rch</w:t>
    </w:r>
    <w:r w:rsidRPr="00D36CC2">
      <w:rPr>
        <w:rFonts w:ascii="Times New Roman" w:hAnsi="Times New Roman"/>
        <w:sz w:val="20"/>
        <w:szCs w:val="20"/>
      </w:rPr>
      <w:t xml:space="preserve"> </w:t>
    </w:r>
    <w:r w:rsidR="000042E9">
      <w:rPr>
        <w:rFonts w:ascii="Times New Roman" w:hAnsi="Times New Roman"/>
        <w:sz w:val="20"/>
        <w:szCs w:val="20"/>
      </w:rPr>
      <w:t>3</w:t>
    </w:r>
    <w:r w:rsidRPr="00D36CC2">
      <w:rPr>
        <w:rFonts w:ascii="Times New Roman" w:hAnsi="Times New Roman"/>
        <w:sz w:val="20"/>
        <w:szCs w:val="20"/>
      </w:rPr>
      <w:t>, 202</w:t>
    </w:r>
    <w:r w:rsidR="000042E9">
      <w:rPr>
        <w:rFonts w:ascii="Times New Roman" w:hAnsi="Times New Roman"/>
        <w:sz w:val="20"/>
        <w:szCs w:val="20"/>
      </w:rPr>
      <w:t>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11685F" w14:textId="77777777" w:rsidR="00803F09" w:rsidRDefault="00803F09">
      <w:pPr>
        <w:spacing w:after="0" w:line="240" w:lineRule="auto"/>
      </w:pPr>
      <w:r>
        <w:separator/>
      </w:r>
    </w:p>
  </w:footnote>
  <w:footnote w:type="continuationSeparator" w:id="0">
    <w:p w14:paraId="364AF385" w14:textId="77777777" w:rsidR="00803F09" w:rsidRDefault="00803F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55E9F2" w14:textId="77777777" w:rsidR="008451C4" w:rsidRDefault="004C0335" w:rsidP="00941691">
    <w:pPr>
      <w:pStyle w:val="Header"/>
    </w:pPr>
    <w:r w:rsidRPr="00D30945">
      <w:rPr>
        <w:rFonts w:ascii="Times New Roman" w:hAnsi="Times New Roman"/>
      </w:rPr>
      <w:t xml:space="preserve">Page </w:t>
    </w:r>
    <w:r w:rsidRPr="00D30945">
      <w:rPr>
        <w:rFonts w:ascii="Times New Roman" w:hAnsi="Times New Roman"/>
        <w:b/>
        <w:bCs/>
      </w:rPr>
      <w:fldChar w:fldCharType="begin"/>
    </w:r>
    <w:r w:rsidRPr="00D30945">
      <w:rPr>
        <w:rFonts w:ascii="Times New Roman" w:hAnsi="Times New Roman"/>
        <w:b/>
        <w:bCs/>
      </w:rPr>
      <w:instrText xml:space="preserve"> PAGE </w:instrText>
    </w:r>
    <w:r w:rsidRPr="00D30945">
      <w:rPr>
        <w:rFonts w:ascii="Times New Roman" w:hAnsi="Times New Roman"/>
        <w:b/>
        <w:bCs/>
      </w:rPr>
      <w:fldChar w:fldCharType="separate"/>
    </w:r>
    <w:r>
      <w:rPr>
        <w:rFonts w:ascii="Times New Roman" w:hAnsi="Times New Roman"/>
        <w:b/>
        <w:bCs/>
        <w:noProof/>
      </w:rPr>
      <w:t>2</w:t>
    </w:r>
    <w:r w:rsidRPr="00D30945">
      <w:rPr>
        <w:rFonts w:ascii="Times New Roman" w:hAnsi="Times New Roman"/>
        <w:b/>
        <w:bCs/>
      </w:rPr>
      <w:fldChar w:fldCharType="end"/>
    </w:r>
    <w:r w:rsidRPr="00D30945">
      <w:rPr>
        <w:rFonts w:ascii="Times New Roman" w:hAnsi="Times New Roman"/>
      </w:rPr>
      <w:t xml:space="preserve"> of </w:t>
    </w:r>
    <w:r w:rsidRPr="00D30945">
      <w:rPr>
        <w:rFonts w:ascii="Times New Roman" w:hAnsi="Times New Roman"/>
        <w:b/>
        <w:bCs/>
      </w:rPr>
      <w:fldChar w:fldCharType="begin"/>
    </w:r>
    <w:r w:rsidRPr="00D30945">
      <w:rPr>
        <w:rFonts w:ascii="Times New Roman" w:hAnsi="Times New Roman"/>
        <w:b/>
        <w:bCs/>
      </w:rPr>
      <w:instrText xml:space="preserve"> NUMPAGES  </w:instrText>
    </w:r>
    <w:r w:rsidRPr="00D30945">
      <w:rPr>
        <w:rFonts w:ascii="Times New Roman" w:hAnsi="Times New Roman"/>
        <w:b/>
        <w:bCs/>
      </w:rPr>
      <w:fldChar w:fldCharType="separate"/>
    </w:r>
    <w:r>
      <w:rPr>
        <w:rFonts w:ascii="Times New Roman" w:hAnsi="Times New Roman"/>
        <w:b/>
        <w:bCs/>
        <w:noProof/>
      </w:rPr>
      <w:t>4</w:t>
    </w:r>
    <w:r w:rsidRPr="00D30945">
      <w:rPr>
        <w:rFonts w:ascii="Times New Roman" w:hAnsi="Times New Roman"/>
        <w:b/>
        <w:bCs/>
      </w:rPr>
      <w:fldChar w:fldCharType="end"/>
    </w:r>
  </w:p>
  <w:p w14:paraId="41FCDE67" w14:textId="77777777" w:rsidR="008451C4" w:rsidRDefault="008451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CD049DDF"/>
    <w:multiLevelType w:val="hybridMultilevel"/>
    <w:tmpl w:val="6CE0851E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F865DED1"/>
    <w:multiLevelType w:val="hybridMultilevel"/>
    <w:tmpl w:val="6096A852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1262A3F"/>
    <w:multiLevelType w:val="multilevel"/>
    <w:tmpl w:val="EE2460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5314ADC"/>
    <w:multiLevelType w:val="hybridMultilevel"/>
    <w:tmpl w:val="5AF0FC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C5744F"/>
    <w:multiLevelType w:val="hybridMultilevel"/>
    <w:tmpl w:val="9612965C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5" w15:restartNumberingAfterBreak="0">
    <w:nsid w:val="0EBE3FC0"/>
    <w:multiLevelType w:val="multilevel"/>
    <w:tmpl w:val="BB46FA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A3A6843"/>
    <w:multiLevelType w:val="hybridMultilevel"/>
    <w:tmpl w:val="4C302B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186A76"/>
    <w:multiLevelType w:val="hybridMultilevel"/>
    <w:tmpl w:val="9A4DEC23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30335A62"/>
    <w:multiLevelType w:val="hybridMultilevel"/>
    <w:tmpl w:val="F51605E0"/>
    <w:lvl w:ilvl="0" w:tplc="04090011">
      <w:start w:val="1"/>
      <w:numFmt w:val="decimal"/>
      <w:lvlText w:val="%1)"/>
      <w:lvlJc w:val="left"/>
      <w:pPr>
        <w:ind w:left="72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2DE0983"/>
    <w:multiLevelType w:val="hybridMultilevel"/>
    <w:tmpl w:val="8C423876"/>
    <w:lvl w:ilvl="0" w:tplc="2DA09D0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4FD6D28"/>
    <w:multiLevelType w:val="multilevel"/>
    <w:tmpl w:val="E9167E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239641D"/>
    <w:multiLevelType w:val="hybridMultilevel"/>
    <w:tmpl w:val="8C423876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3155D45"/>
    <w:multiLevelType w:val="multilevel"/>
    <w:tmpl w:val="D466E2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E04704A"/>
    <w:multiLevelType w:val="hybridMultilevel"/>
    <w:tmpl w:val="DDF49A36"/>
    <w:lvl w:ilvl="0" w:tplc="97B81480">
      <w:start w:val="1"/>
      <w:numFmt w:val="decimal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08E5933"/>
    <w:multiLevelType w:val="hybridMultilevel"/>
    <w:tmpl w:val="8C423876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4ED1BD9"/>
    <w:multiLevelType w:val="hybridMultilevel"/>
    <w:tmpl w:val="90222DEB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 w16cid:durableId="1757439919">
    <w:abstractNumId w:val="13"/>
  </w:num>
  <w:num w:numId="2" w16cid:durableId="1322194602">
    <w:abstractNumId w:val="7"/>
  </w:num>
  <w:num w:numId="3" w16cid:durableId="1355232947">
    <w:abstractNumId w:val="15"/>
  </w:num>
  <w:num w:numId="4" w16cid:durableId="1863281765">
    <w:abstractNumId w:val="1"/>
  </w:num>
  <w:num w:numId="5" w16cid:durableId="817847875">
    <w:abstractNumId w:val="0"/>
  </w:num>
  <w:num w:numId="6" w16cid:durableId="1378554077">
    <w:abstractNumId w:val="6"/>
  </w:num>
  <w:num w:numId="7" w16cid:durableId="696809340">
    <w:abstractNumId w:val="9"/>
  </w:num>
  <w:num w:numId="8" w16cid:durableId="839858582">
    <w:abstractNumId w:val="4"/>
  </w:num>
  <w:num w:numId="9" w16cid:durableId="1835684718">
    <w:abstractNumId w:val="8"/>
  </w:num>
  <w:num w:numId="10" w16cid:durableId="2031179676">
    <w:abstractNumId w:val="11"/>
  </w:num>
  <w:num w:numId="11" w16cid:durableId="1349480573">
    <w:abstractNumId w:val="14"/>
  </w:num>
  <w:num w:numId="12" w16cid:durableId="640426412">
    <w:abstractNumId w:val="3"/>
  </w:num>
  <w:num w:numId="13" w16cid:durableId="18750357">
    <w:abstractNumId w:val="12"/>
  </w:num>
  <w:num w:numId="14" w16cid:durableId="1480655551">
    <w:abstractNumId w:val="5"/>
  </w:num>
  <w:num w:numId="15" w16cid:durableId="2121294559">
    <w:abstractNumId w:val="10"/>
  </w:num>
  <w:num w:numId="16" w16cid:durableId="158001464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OzMDA2MDQ2NzYwMTdS0lEKTi0uzszPAykwMa0FACw3KAUtAAAA"/>
  </w:docVars>
  <w:rsids>
    <w:rsidRoot w:val="00CA614D"/>
    <w:rsid w:val="000001DA"/>
    <w:rsid w:val="00002151"/>
    <w:rsid w:val="00002777"/>
    <w:rsid w:val="00002B62"/>
    <w:rsid w:val="0000404B"/>
    <w:rsid w:val="000042E9"/>
    <w:rsid w:val="0000516E"/>
    <w:rsid w:val="00010D05"/>
    <w:rsid w:val="000119A7"/>
    <w:rsid w:val="00014E25"/>
    <w:rsid w:val="00017EBE"/>
    <w:rsid w:val="00021854"/>
    <w:rsid w:val="00022582"/>
    <w:rsid w:val="00023FCA"/>
    <w:rsid w:val="0002504F"/>
    <w:rsid w:val="00025840"/>
    <w:rsid w:val="00026B91"/>
    <w:rsid w:val="00026C06"/>
    <w:rsid w:val="00027E07"/>
    <w:rsid w:val="00041A53"/>
    <w:rsid w:val="000462C6"/>
    <w:rsid w:val="0004633C"/>
    <w:rsid w:val="00051690"/>
    <w:rsid w:val="00054238"/>
    <w:rsid w:val="00054385"/>
    <w:rsid w:val="00054F3B"/>
    <w:rsid w:val="000556C8"/>
    <w:rsid w:val="000613EE"/>
    <w:rsid w:val="00061576"/>
    <w:rsid w:val="00063315"/>
    <w:rsid w:val="00065DC4"/>
    <w:rsid w:val="00071511"/>
    <w:rsid w:val="000730C9"/>
    <w:rsid w:val="0007425C"/>
    <w:rsid w:val="000749AF"/>
    <w:rsid w:val="00075345"/>
    <w:rsid w:val="00080319"/>
    <w:rsid w:val="000823FC"/>
    <w:rsid w:val="00083E95"/>
    <w:rsid w:val="00085B2C"/>
    <w:rsid w:val="000875A7"/>
    <w:rsid w:val="00094826"/>
    <w:rsid w:val="000A2796"/>
    <w:rsid w:val="000A7CAD"/>
    <w:rsid w:val="000B208B"/>
    <w:rsid w:val="000C3628"/>
    <w:rsid w:val="000C5E38"/>
    <w:rsid w:val="000C785C"/>
    <w:rsid w:val="000D5962"/>
    <w:rsid w:val="000E1FB8"/>
    <w:rsid w:val="000E4C50"/>
    <w:rsid w:val="000E69C5"/>
    <w:rsid w:val="000E6BA0"/>
    <w:rsid w:val="000F1812"/>
    <w:rsid w:val="000F2586"/>
    <w:rsid w:val="000F5914"/>
    <w:rsid w:val="001070C0"/>
    <w:rsid w:val="00111321"/>
    <w:rsid w:val="00111DAD"/>
    <w:rsid w:val="00112CBA"/>
    <w:rsid w:val="00114426"/>
    <w:rsid w:val="00120513"/>
    <w:rsid w:val="0012477E"/>
    <w:rsid w:val="00134E6C"/>
    <w:rsid w:val="00137DE1"/>
    <w:rsid w:val="00145349"/>
    <w:rsid w:val="00145B99"/>
    <w:rsid w:val="00147583"/>
    <w:rsid w:val="0015111B"/>
    <w:rsid w:val="001512E2"/>
    <w:rsid w:val="00152703"/>
    <w:rsid w:val="00154489"/>
    <w:rsid w:val="00155805"/>
    <w:rsid w:val="00160683"/>
    <w:rsid w:val="00160DC8"/>
    <w:rsid w:val="00161F09"/>
    <w:rsid w:val="00162843"/>
    <w:rsid w:val="00167829"/>
    <w:rsid w:val="001767CA"/>
    <w:rsid w:val="00191CB9"/>
    <w:rsid w:val="001A3125"/>
    <w:rsid w:val="001B26C0"/>
    <w:rsid w:val="001B2DDA"/>
    <w:rsid w:val="001B4CB5"/>
    <w:rsid w:val="001B58E0"/>
    <w:rsid w:val="001B7E7F"/>
    <w:rsid w:val="001C1752"/>
    <w:rsid w:val="001D01B8"/>
    <w:rsid w:val="001D04A6"/>
    <w:rsid w:val="001D5590"/>
    <w:rsid w:val="001E0194"/>
    <w:rsid w:val="001E1D18"/>
    <w:rsid w:val="001E1E1D"/>
    <w:rsid w:val="001E353C"/>
    <w:rsid w:val="001E39C2"/>
    <w:rsid w:val="001E609E"/>
    <w:rsid w:val="001E692F"/>
    <w:rsid w:val="001F6BE8"/>
    <w:rsid w:val="001F715A"/>
    <w:rsid w:val="00200A6C"/>
    <w:rsid w:val="00202114"/>
    <w:rsid w:val="002022F9"/>
    <w:rsid w:val="00205CF7"/>
    <w:rsid w:val="00206561"/>
    <w:rsid w:val="00210327"/>
    <w:rsid w:val="002166FD"/>
    <w:rsid w:val="00220464"/>
    <w:rsid w:val="002251D7"/>
    <w:rsid w:val="002267AA"/>
    <w:rsid w:val="00234238"/>
    <w:rsid w:val="00234258"/>
    <w:rsid w:val="00236B8C"/>
    <w:rsid w:val="00240E12"/>
    <w:rsid w:val="002416BE"/>
    <w:rsid w:val="002442E5"/>
    <w:rsid w:val="00246B1A"/>
    <w:rsid w:val="002477C4"/>
    <w:rsid w:val="0025160B"/>
    <w:rsid w:val="00251DFA"/>
    <w:rsid w:val="00253994"/>
    <w:rsid w:val="0025611C"/>
    <w:rsid w:val="00256A36"/>
    <w:rsid w:val="00257100"/>
    <w:rsid w:val="002619C2"/>
    <w:rsid w:val="002637D1"/>
    <w:rsid w:val="002709A8"/>
    <w:rsid w:val="00273B15"/>
    <w:rsid w:val="00274F06"/>
    <w:rsid w:val="002845BB"/>
    <w:rsid w:val="00293099"/>
    <w:rsid w:val="002930A9"/>
    <w:rsid w:val="002933FE"/>
    <w:rsid w:val="00293936"/>
    <w:rsid w:val="0029683A"/>
    <w:rsid w:val="002B2FCD"/>
    <w:rsid w:val="002B3240"/>
    <w:rsid w:val="002B4ECA"/>
    <w:rsid w:val="002B7115"/>
    <w:rsid w:val="002C13E3"/>
    <w:rsid w:val="002C3691"/>
    <w:rsid w:val="002C40FD"/>
    <w:rsid w:val="002D0DBA"/>
    <w:rsid w:val="002D6F74"/>
    <w:rsid w:val="002E27EF"/>
    <w:rsid w:val="002E49FF"/>
    <w:rsid w:val="002F3F4D"/>
    <w:rsid w:val="003025C0"/>
    <w:rsid w:val="00302BEE"/>
    <w:rsid w:val="003032FC"/>
    <w:rsid w:val="00310204"/>
    <w:rsid w:val="00312A43"/>
    <w:rsid w:val="003138AC"/>
    <w:rsid w:val="003151C7"/>
    <w:rsid w:val="00321EC0"/>
    <w:rsid w:val="00322024"/>
    <w:rsid w:val="003257AE"/>
    <w:rsid w:val="00334CE2"/>
    <w:rsid w:val="00345DA2"/>
    <w:rsid w:val="003478DF"/>
    <w:rsid w:val="00350B9D"/>
    <w:rsid w:val="003545E1"/>
    <w:rsid w:val="00371D2C"/>
    <w:rsid w:val="00371D7F"/>
    <w:rsid w:val="00374133"/>
    <w:rsid w:val="00377751"/>
    <w:rsid w:val="00381C07"/>
    <w:rsid w:val="00387FD3"/>
    <w:rsid w:val="0039130B"/>
    <w:rsid w:val="00391C67"/>
    <w:rsid w:val="00391E77"/>
    <w:rsid w:val="003A59ED"/>
    <w:rsid w:val="003B124E"/>
    <w:rsid w:val="003B1ADC"/>
    <w:rsid w:val="003B2B33"/>
    <w:rsid w:val="003B3996"/>
    <w:rsid w:val="003B57A3"/>
    <w:rsid w:val="003D169A"/>
    <w:rsid w:val="003D2C1E"/>
    <w:rsid w:val="003D325D"/>
    <w:rsid w:val="003D586A"/>
    <w:rsid w:val="003D75FB"/>
    <w:rsid w:val="003E1EF9"/>
    <w:rsid w:val="003E5111"/>
    <w:rsid w:val="003F41B2"/>
    <w:rsid w:val="003F71FE"/>
    <w:rsid w:val="004010D4"/>
    <w:rsid w:val="00406954"/>
    <w:rsid w:val="00413B43"/>
    <w:rsid w:val="00414F2E"/>
    <w:rsid w:val="0041617F"/>
    <w:rsid w:val="00417EAD"/>
    <w:rsid w:val="00421C4B"/>
    <w:rsid w:val="00424BBE"/>
    <w:rsid w:val="004336C3"/>
    <w:rsid w:val="00435F70"/>
    <w:rsid w:val="00437CF1"/>
    <w:rsid w:val="004472C4"/>
    <w:rsid w:val="004510CD"/>
    <w:rsid w:val="0045118A"/>
    <w:rsid w:val="00452F64"/>
    <w:rsid w:val="00461D6B"/>
    <w:rsid w:val="0046601E"/>
    <w:rsid w:val="00475326"/>
    <w:rsid w:val="00476F16"/>
    <w:rsid w:val="00480689"/>
    <w:rsid w:val="00481322"/>
    <w:rsid w:val="00482C86"/>
    <w:rsid w:val="00485753"/>
    <w:rsid w:val="00494604"/>
    <w:rsid w:val="00494E43"/>
    <w:rsid w:val="00495123"/>
    <w:rsid w:val="004A245D"/>
    <w:rsid w:val="004A300C"/>
    <w:rsid w:val="004A3107"/>
    <w:rsid w:val="004A4A57"/>
    <w:rsid w:val="004B1506"/>
    <w:rsid w:val="004B198B"/>
    <w:rsid w:val="004B5917"/>
    <w:rsid w:val="004B6651"/>
    <w:rsid w:val="004B6FAC"/>
    <w:rsid w:val="004C0335"/>
    <w:rsid w:val="004C1A00"/>
    <w:rsid w:val="004D07FE"/>
    <w:rsid w:val="004D0848"/>
    <w:rsid w:val="004D0ECE"/>
    <w:rsid w:val="004D24DC"/>
    <w:rsid w:val="004D38F6"/>
    <w:rsid w:val="004D7B8A"/>
    <w:rsid w:val="004F07AA"/>
    <w:rsid w:val="004F49CF"/>
    <w:rsid w:val="004F4B10"/>
    <w:rsid w:val="004F6C1B"/>
    <w:rsid w:val="00500FE0"/>
    <w:rsid w:val="00512419"/>
    <w:rsid w:val="00512516"/>
    <w:rsid w:val="0051757E"/>
    <w:rsid w:val="005175CB"/>
    <w:rsid w:val="00521009"/>
    <w:rsid w:val="00523458"/>
    <w:rsid w:val="00527283"/>
    <w:rsid w:val="00531CCC"/>
    <w:rsid w:val="005372D6"/>
    <w:rsid w:val="00537CCA"/>
    <w:rsid w:val="00540954"/>
    <w:rsid w:val="00545499"/>
    <w:rsid w:val="00552870"/>
    <w:rsid w:val="00556A77"/>
    <w:rsid w:val="00560489"/>
    <w:rsid w:val="00561551"/>
    <w:rsid w:val="005631F2"/>
    <w:rsid w:val="005653E2"/>
    <w:rsid w:val="00566C26"/>
    <w:rsid w:val="00570FE1"/>
    <w:rsid w:val="00572C98"/>
    <w:rsid w:val="0057507F"/>
    <w:rsid w:val="005765DA"/>
    <w:rsid w:val="005779EF"/>
    <w:rsid w:val="00581C5E"/>
    <w:rsid w:val="00582983"/>
    <w:rsid w:val="00582B29"/>
    <w:rsid w:val="005834D0"/>
    <w:rsid w:val="00583513"/>
    <w:rsid w:val="00584114"/>
    <w:rsid w:val="005851A3"/>
    <w:rsid w:val="00593E7B"/>
    <w:rsid w:val="005A20BF"/>
    <w:rsid w:val="005A3EC2"/>
    <w:rsid w:val="005B448F"/>
    <w:rsid w:val="005B4D62"/>
    <w:rsid w:val="005C2C71"/>
    <w:rsid w:val="005D1900"/>
    <w:rsid w:val="005D27E6"/>
    <w:rsid w:val="005E0515"/>
    <w:rsid w:val="005E3735"/>
    <w:rsid w:val="005E473A"/>
    <w:rsid w:val="005E59AC"/>
    <w:rsid w:val="005F0622"/>
    <w:rsid w:val="005F216E"/>
    <w:rsid w:val="005F2DF9"/>
    <w:rsid w:val="00602BC4"/>
    <w:rsid w:val="006074E7"/>
    <w:rsid w:val="00616B48"/>
    <w:rsid w:val="006241AE"/>
    <w:rsid w:val="006251E4"/>
    <w:rsid w:val="0062525C"/>
    <w:rsid w:val="0062727D"/>
    <w:rsid w:val="006319EE"/>
    <w:rsid w:val="00632B71"/>
    <w:rsid w:val="00634C62"/>
    <w:rsid w:val="00635378"/>
    <w:rsid w:val="00635464"/>
    <w:rsid w:val="00635B38"/>
    <w:rsid w:val="00641114"/>
    <w:rsid w:val="0064594F"/>
    <w:rsid w:val="00650FA9"/>
    <w:rsid w:val="00651BFB"/>
    <w:rsid w:val="00657873"/>
    <w:rsid w:val="00657A8F"/>
    <w:rsid w:val="00663067"/>
    <w:rsid w:val="006632F5"/>
    <w:rsid w:val="00665944"/>
    <w:rsid w:val="0066651E"/>
    <w:rsid w:val="0067390F"/>
    <w:rsid w:val="006739C0"/>
    <w:rsid w:val="0067622F"/>
    <w:rsid w:val="0068424F"/>
    <w:rsid w:val="006925FF"/>
    <w:rsid w:val="006975AD"/>
    <w:rsid w:val="006A0D58"/>
    <w:rsid w:val="006A788B"/>
    <w:rsid w:val="006A7A18"/>
    <w:rsid w:val="006A7D87"/>
    <w:rsid w:val="006B071A"/>
    <w:rsid w:val="006C11F9"/>
    <w:rsid w:val="006C2BB7"/>
    <w:rsid w:val="006C35E0"/>
    <w:rsid w:val="006C36EE"/>
    <w:rsid w:val="006C7992"/>
    <w:rsid w:val="006E01CE"/>
    <w:rsid w:val="006E0F41"/>
    <w:rsid w:val="006E2109"/>
    <w:rsid w:val="006E325E"/>
    <w:rsid w:val="006E6677"/>
    <w:rsid w:val="006E6AAA"/>
    <w:rsid w:val="006E76AF"/>
    <w:rsid w:val="006F4380"/>
    <w:rsid w:val="00701FF2"/>
    <w:rsid w:val="00705ADD"/>
    <w:rsid w:val="007066EC"/>
    <w:rsid w:val="0070705D"/>
    <w:rsid w:val="0070748D"/>
    <w:rsid w:val="0070754F"/>
    <w:rsid w:val="007112C7"/>
    <w:rsid w:val="007120F4"/>
    <w:rsid w:val="00716414"/>
    <w:rsid w:val="00723979"/>
    <w:rsid w:val="00730A76"/>
    <w:rsid w:val="00732095"/>
    <w:rsid w:val="00743F20"/>
    <w:rsid w:val="00744E0E"/>
    <w:rsid w:val="00753EAE"/>
    <w:rsid w:val="00756424"/>
    <w:rsid w:val="00756F9B"/>
    <w:rsid w:val="00762E06"/>
    <w:rsid w:val="00765C01"/>
    <w:rsid w:val="00774148"/>
    <w:rsid w:val="0077467A"/>
    <w:rsid w:val="00780EE0"/>
    <w:rsid w:val="007850A4"/>
    <w:rsid w:val="00786FAC"/>
    <w:rsid w:val="0079466D"/>
    <w:rsid w:val="007B0230"/>
    <w:rsid w:val="007B142C"/>
    <w:rsid w:val="007B1AB9"/>
    <w:rsid w:val="007C3BA1"/>
    <w:rsid w:val="007C645D"/>
    <w:rsid w:val="007C7E8F"/>
    <w:rsid w:val="007D010A"/>
    <w:rsid w:val="007D248C"/>
    <w:rsid w:val="007D2D34"/>
    <w:rsid w:val="007D3625"/>
    <w:rsid w:val="007D65DF"/>
    <w:rsid w:val="007D7791"/>
    <w:rsid w:val="007E156B"/>
    <w:rsid w:val="007E2EC8"/>
    <w:rsid w:val="007E4403"/>
    <w:rsid w:val="007E45D0"/>
    <w:rsid w:val="007E55FA"/>
    <w:rsid w:val="007E6742"/>
    <w:rsid w:val="007F1266"/>
    <w:rsid w:val="007F231C"/>
    <w:rsid w:val="007F6578"/>
    <w:rsid w:val="00800D8F"/>
    <w:rsid w:val="00801FEC"/>
    <w:rsid w:val="00803F09"/>
    <w:rsid w:val="00805811"/>
    <w:rsid w:val="00805B01"/>
    <w:rsid w:val="0081166F"/>
    <w:rsid w:val="008154C3"/>
    <w:rsid w:val="00815739"/>
    <w:rsid w:val="00821D4E"/>
    <w:rsid w:val="00825605"/>
    <w:rsid w:val="0083090B"/>
    <w:rsid w:val="008363E7"/>
    <w:rsid w:val="00840DAF"/>
    <w:rsid w:val="0084231A"/>
    <w:rsid w:val="0084269E"/>
    <w:rsid w:val="008451C4"/>
    <w:rsid w:val="0085273C"/>
    <w:rsid w:val="00852ABC"/>
    <w:rsid w:val="00853EF7"/>
    <w:rsid w:val="008541B9"/>
    <w:rsid w:val="008578F4"/>
    <w:rsid w:val="008618EC"/>
    <w:rsid w:val="00863C39"/>
    <w:rsid w:val="008642A6"/>
    <w:rsid w:val="00864F70"/>
    <w:rsid w:val="00870C59"/>
    <w:rsid w:val="0087321A"/>
    <w:rsid w:val="00874673"/>
    <w:rsid w:val="008751B5"/>
    <w:rsid w:val="00877C58"/>
    <w:rsid w:val="008809D0"/>
    <w:rsid w:val="00881E9B"/>
    <w:rsid w:val="008838A4"/>
    <w:rsid w:val="00883AC2"/>
    <w:rsid w:val="00885760"/>
    <w:rsid w:val="00885A36"/>
    <w:rsid w:val="00885EC4"/>
    <w:rsid w:val="00895E17"/>
    <w:rsid w:val="008A1AA6"/>
    <w:rsid w:val="008A6465"/>
    <w:rsid w:val="008A65BF"/>
    <w:rsid w:val="008A6AAF"/>
    <w:rsid w:val="008B3470"/>
    <w:rsid w:val="008B4508"/>
    <w:rsid w:val="008B6565"/>
    <w:rsid w:val="008B6C9F"/>
    <w:rsid w:val="008B7702"/>
    <w:rsid w:val="008B7B8B"/>
    <w:rsid w:val="008C115A"/>
    <w:rsid w:val="008C3A42"/>
    <w:rsid w:val="008C59CF"/>
    <w:rsid w:val="008C6BEC"/>
    <w:rsid w:val="008D082F"/>
    <w:rsid w:val="008D0BA0"/>
    <w:rsid w:val="008D2ECE"/>
    <w:rsid w:val="008D52C9"/>
    <w:rsid w:val="008E6F43"/>
    <w:rsid w:val="008E7F15"/>
    <w:rsid w:val="008F1B83"/>
    <w:rsid w:val="008F25B4"/>
    <w:rsid w:val="008F2782"/>
    <w:rsid w:val="008F39B8"/>
    <w:rsid w:val="008F59E9"/>
    <w:rsid w:val="00902ABD"/>
    <w:rsid w:val="00903A89"/>
    <w:rsid w:val="009064C6"/>
    <w:rsid w:val="0091081C"/>
    <w:rsid w:val="009129EC"/>
    <w:rsid w:val="00913710"/>
    <w:rsid w:val="009142D3"/>
    <w:rsid w:val="00937311"/>
    <w:rsid w:val="0093739E"/>
    <w:rsid w:val="00943CF3"/>
    <w:rsid w:val="009445D6"/>
    <w:rsid w:val="0095077D"/>
    <w:rsid w:val="009510E4"/>
    <w:rsid w:val="00952B90"/>
    <w:rsid w:val="00952ED3"/>
    <w:rsid w:val="00954D3F"/>
    <w:rsid w:val="00957799"/>
    <w:rsid w:val="00957A15"/>
    <w:rsid w:val="00960701"/>
    <w:rsid w:val="00960AE1"/>
    <w:rsid w:val="00965F3C"/>
    <w:rsid w:val="009677FD"/>
    <w:rsid w:val="00976973"/>
    <w:rsid w:val="00980144"/>
    <w:rsid w:val="009803F8"/>
    <w:rsid w:val="00984E61"/>
    <w:rsid w:val="00991C77"/>
    <w:rsid w:val="00992EA1"/>
    <w:rsid w:val="00993D0D"/>
    <w:rsid w:val="009A16F8"/>
    <w:rsid w:val="009A5BCA"/>
    <w:rsid w:val="009A7622"/>
    <w:rsid w:val="009D06CE"/>
    <w:rsid w:val="009D36E6"/>
    <w:rsid w:val="009D45D2"/>
    <w:rsid w:val="009E71F0"/>
    <w:rsid w:val="009F111F"/>
    <w:rsid w:val="009F3005"/>
    <w:rsid w:val="009F5963"/>
    <w:rsid w:val="00A00AF0"/>
    <w:rsid w:val="00A0320E"/>
    <w:rsid w:val="00A03CCA"/>
    <w:rsid w:val="00A075FD"/>
    <w:rsid w:val="00A1544E"/>
    <w:rsid w:val="00A16DFF"/>
    <w:rsid w:val="00A214FF"/>
    <w:rsid w:val="00A26FB3"/>
    <w:rsid w:val="00A3348B"/>
    <w:rsid w:val="00A400CC"/>
    <w:rsid w:val="00A462A3"/>
    <w:rsid w:val="00A47CCF"/>
    <w:rsid w:val="00A51DBA"/>
    <w:rsid w:val="00A5781C"/>
    <w:rsid w:val="00A648ED"/>
    <w:rsid w:val="00A653AB"/>
    <w:rsid w:val="00A6688B"/>
    <w:rsid w:val="00A70004"/>
    <w:rsid w:val="00A71663"/>
    <w:rsid w:val="00A71F73"/>
    <w:rsid w:val="00A72284"/>
    <w:rsid w:val="00A73E95"/>
    <w:rsid w:val="00A74E00"/>
    <w:rsid w:val="00A80F7F"/>
    <w:rsid w:val="00A82672"/>
    <w:rsid w:val="00A86730"/>
    <w:rsid w:val="00A900ED"/>
    <w:rsid w:val="00A93067"/>
    <w:rsid w:val="00A93A4B"/>
    <w:rsid w:val="00A93BF8"/>
    <w:rsid w:val="00A95641"/>
    <w:rsid w:val="00AA3BBF"/>
    <w:rsid w:val="00AA54F1"/>
    <w:rsid w:val="00AA7624"/>
    <w:rsid w:val="00AB0011"/>
    <w:rsid w:val="00AB25DC"/>
    <w:rsid w:val="00AB5591"/>
    <w:rsid w:val="00AC0B05"/>
    <w:rsid w:val="00AD12BC"/>
    <w:rsid w:val="00AF4F6F"/>
    <w:rsid w:val="00AF5532"/>
    <w:rsid w:val="00B011DD"/>
    <w:rsid w:val="00B0186E"/>
    <w:rsid w:val="00B03D44"/>
    <w:rsid w:val="00B0463F"/>
    <w:rsid w:val="00B11DBB"/>
    <w:rsid w:val="00B209DA"/>
    <w:rsid w:val="00B239C4"/>
    <w:rsid w:val="00B240BB"/>
    <w:rsid w:val="00B24935"/>
    <w:rsid w:val="00B306E7"/>
    <w:rsid w:val="00B318DA"/>
    <w:rsid w:val="00B33E1E"/>
    <w:rsid w:val="00B3499A"/>
    <w:rsid w:val="00B3592C"/>
    <w:rsid w:val="00B35BDC"/>
    <w:rsid w:val="00B37E40"/>
    <w:rsid w:val="00B42424"/>
    <w:rsid w:val="00B44D94"/>
    <w:rsid w:val="00B50F9B"/>
    <w:rsid w:val="00B5653A"/>
    <w:rsid w:val="00B6044B"/>
    <w:rsid w:val="00B605E2"/>
    <w:rsid w:val="00B64405"/>
    <w:rsid w:val="00B6542F"/>
    <w:rsid w:val="00B65C22"/>
    <w:rsid w:val="00B72904"/>
    <w:rsid w:val="00B76045"/>
    <w:rsid w:val="00B81B3B"/>
    <w:rsid w:val="00B82A85"/>
    <w:rsid w:val="00B82EEC"/>
    <w:rsid w:val="00B83758"/>
    <w:rsid w:val="00B85C19"/>
    <w:rsid w:val="00B91F34"/>
    <w:rsid w:val="00B9205D"/>
    <w:rsid w:val="00B96AE7"/>
    <w:rsid w:val="00B975CD"/>
    <w:rsid w:val="00BA04F5"/>
    <w:rsid w:val="00BA4537"/>
    <w:rsid w:val="00BA6551"/>
    <w:rsid w:val="00BB0413"/>
    <w:rsid w:val="00BB28CB"/>
    <w:rsid w:val="00BB2921"/>
    <w:rsid w:val="00BB55AE"/>
    <w:rsid w:val="00BC279D"/>
    <w:rsid w:val="00BC7641"/>
    <w:rsid w:val="00BD019A"/>
    <w:rsid w:val="00BD2363"/>
    <w:rsid w:val="00BD3F49"/>
    <w:rsid w:val="00BD6086"/>
    <w:rsid w:val="00BE2421"/>
    <w:rsid w:val="00BE2B30"/>
    <w:rsid w:val="00BE3D58"/>
    <w:rsid w:val="00BE3F10"/>
    <w:rsid w:val="00BE4C8D"/>
    <w:rsid w:val="00BE5289"/>
    <w:rsid w:val="00BF19BE"/>
    <w:rsid w:val="00BF7134"/>
    <w:rsid w:val="00BF78F1"/>
    <w:rsid w:val="00C024DA"/>
    <w:rsid w:val="00C03500"/>
    <w:rsid w:val="00C04293"/>
    <w:rsid w:val="00C07EF6"/>
    <w:rsid w:val="00C1281A"/>
    <w:rsid w:val="00C156B8"/>
    <w:rsid w:val="00C15C6C"/>
    <w:rsid w:val="00C16376"/>
    <w:rsid w:val="00C16D0C"/>
    <w:rsid w:val="00C1711B"/>
    <w:rsid w:val="00C23306"/>
    <w:rsid w:val="00C24127"/>
    <w:rsid w:val="00C32E8C"/>
    <w:rsid w:val="00C34BE1"/>
    <w:rsid w:val="00C36F74"/>
    <w:rsid w:val="00C37FA3"/>
    <w:rsid w:val="00C40F05"/>
    <w:rsid w:val="00C41BF9"/>
    <w:rsid w:val="00C433BA"/>
    <w:rsid w:val="00C44E94"/>
    <w:rsid w:val="00C44FE4"/>
    <w:rsid w:val="00C473F6"/>
    <w:rsid w:val="00C5023E"/>
    <w:rsid w:val="00C50B89"/>
    <w:rsid w:val="00C50D1F"/>
    <w:rsid w:val="00C50D93"/>
    <w:rsid w:val="00C52CB0"/>
    <w:rsid w:val="00C55B57"/>
    <w:rsid w:val="00C55B6D"/>
    <w:rsid w:val="00C56215"/>
    <w:rsid w:val="00C60D48"/>
    <w:rsid w:val="00C63803"/>
    <w:rsid w:val="00C64E90"/>
    <w:rsid w:val="00C650EC"/>
    <w:rsid w:val="00C65BAC"/>
    <w:rsid w:val="00C70138"/>
    <w:rsid w:val="00C76FE3"/>
    <w:rsid w:val="00C847D8"/>
    <w:rsid w:val="00C85250"/>
    <w:rsid w:val="00C867AC"/>
    <w:rsid w:val="00C93D73"/>
    <w:rsid w:val="00C95540"/>
    <w:rsid w:val="00C97E64"/>
    <w:rsid w:val="00CA518B"/>
    <w:rsid w:val="00CA614D"/>
    <w:rsid w:val="00CB1A05"/>
    <w:rsid w:val="00CB4D91"/>
    <w:rsid w:val="00CB6E2B"/>
    <w:rsid w:val="00CB7825"/>
    <w:rsid w:val="00CC3188"/>
    <w:rsid w:val="00CC3678"/>
    <w:rsid w:val="00CC37FA"/>
    <w:rsid w:val="00CC536B"/>
    <w:rsid w:val="00CC64CD"/>
    <w:rsid w:val="00CC78E7"/>
    <w:rsid w:val="00CD6E3D"/>
    <w:rsid w:val="00CD7052"/>
    <w:rsid w:val="00CE044A"/>
    <w:rsid w:val="00CE0C3B"/>
    <w:rsid w:val="00CE19B9"/>
    <w:rsid w:val="00CF12EB"/>
    <w:rsid w:val="00CF35B7"/>
    <w:rsid w:val="00CF7E6C"/>
    <w:rsid w:val="00D02832"/>
    <w:rsid w:val="00D11F7E"/>
    <w:rsid w:val="00D16449"/>
    <w:rsid w:val="00D16D16"/>
    <w:rsid w:val="00D20755"/>
    <w:rsid w:val="00D21216"/>
    <w:rsid w:val="00D22EB7"/>
    <w:rsid w:val="00D242F8"/>
    <w:rsid w:val="00D30D41"/>
    <w:rsid w:val="00D315C7"/>
    <w:rsid w:val="00D318D5"/>
    <w:rsid w:val="00D36CC2"/>
    <w:rsid w:val="00D54B66"/>
    <w:rsid w:val="00D54BC9"/>
    <w:rsid w:val="00D553ED"/>
    <w:rsid w:val="00D566E6"/>
    <w:rsid w:val="00D57C3F"/>
    <w:rsid w:val="00D60A2C"/>
    <w:rsid w:val="00D730D4"/>
    <w:rsid w:val="00D74FD8"/>
    <w:rsid w:val="00D76E69"/>
    <w:rsid w:val="00D814A1"/>
    <w:rsid w:val="00D864A6"/>
    <w:rsid w:val="00D866F4"/>
    <w:rsid w:val="00D86854"/>
    <w:rsid w:val="00D911F4"/>
    <w:rsid w:val="00D92DF0"/>
    <w:rsid w:val="00D95663"/>
    <w:rsid w:val="00D95B73"/>
    <w:rsid w:val="00DA22A7"/>
    <w:rsid w:val="00DA6448"/>
    <w:rsid w:val="00DB11C7"/>
    <w:rsid w:val="00DC0CD0"/>
    <w:rsid w:val="00DC3088"/>
    <w:rsid w:val="00DC41E2"/>
    <w:rsid w:val="00DC632E"/>
    <w:rsid w:val="00DD165C"/>
    <w:rsid w:val="00DD700E"/>
    <w:rsid w:val="00DE07AF"/>
    <w:rsid w:val="00DE341F"/>
    <w:rsid w:val="00DE5859"/>
    <w:rsid w:val="00DE5DB0"/>
    <w:rsid w:val="00DE6A91"/>
    <w:rsid w:val="00DF0081"/>
    <w:rsid w:val="00E00E5F"/>
    <w:rsid w:val="00E02B85"/>
    <w:rsid w:val="00E10E4F"/>
    <w:rsid w:val="00E11FE3"/>
    <w:rsid w:val="00E127EB"/>
    <w:rsid w:val="00E12FD2"/>
    <w:rsid w:val="00E14CA5"/>
    <w:rsid w:val="00E14DF2"/>
    <w:rsid w:val="00E15329"/>
    <w:rsid w:val="00E352A7"/>
    <w:rsid w:val="00E37942"/>
    <w:rsid w:val="00E409E5"/>
    <w:rsid w:val="00E416B8"/>
    <w:rsid w:val="00E44039"/>
    <w:rsid w:val="00E440DA"/>
    <w:rsid w:val="00E45F69"/>
    <w:rsid w:val="00E54A41"/>
    <w:rsid w:val="00E5580B"/>
    <w:rsid w:val="00E5750F"/>
    <w:rsid w:val="00E60E72"/>
    <w:rsid w:val="00E63CCE"/>
    <w:rsid w:val="00E6509C"/>
    <w:rsid w:val="00E65C7A"/>
    <w:rsid w:val="00E72924"/>
    <w:rsid w:val="00E80676"/>
    <w:rsid w:val="00E8102F"/>
    <w:rsid w:val="00E828EE"/>
    <w:rsid w:val="00E869EC"/>
    <w:rsid w:val="00E93DD6"/>
    <w:rsid w:val="00EA0E2A"/>
    <w:rsid w:val="00EA3FA1"/>
    <w:rsid w:val="00EA4388"/>
    <w:rsid w:val="00EB1329"/>
    <w:rsid w:val="00EB672C"/>
    <w:rsid w:val="00EB6922"/>
    <w:rsid w:val="00EB6D90"/>
    <w:rsid w:val="00EC1B68"/>
    <w:rsid w:val="00EC2000"/>
    <w:rsid w:val="00EC36D0"/>
    <w:rsid w:val="00EC70B5"/>
    <w:rsid w:val="00ED25F4"/>
    <w:rsid w:val="00EE2872"/>
    <w:rsid w:val="00EE3F5E"/>
    <w:rsid w:val="00EF06DB"/>
    <w:rsid w:val="00EF0ABA"/>
    <w:rsid w:val="00EF4AEA"/>
    <w:rsid w:val="00EF605B"/>
    <w:rsid w:val="00EF62C1"/>
    <w:rsid w:val="00EF6706"/>
    <w:rsid w:val="00F02347"/>
    <w:rsid w:val="00F06A6A"/>
    <w:rsid w:val="00F22422"/>
    <w:rsid w:val="00F24CDB"/>
    <w:rsid w:val="00F2608A"/>
    <w:rsid w:val="00F26C06"/>
    <w:rsid w:val="00F34EE2"/>
    <w:rsid w:val="00F373B0"/>
    <w:rsid w:val="00F37C20"/>
    <w:rsid w:val="00F460B8"/>
    <w:rsid w:val="00F51AC9"/>
    <w:rsid w:val="00F54287"/>
    <w:rsid w:val="00F60DB5"/>
    <w:rsid w:val="00F6108D"/>
    <w:rsid w:val="00F67812"/>
    <w:rsid w:val="00F82C7F"/>
    <w:rsid w:val="00F84A45"/>
    <w:rsid w:val="00F86792"/>
    <w:rsid w:val="00F86B05"/>
    <w:rsid w:val="00F90DAA"/>
    <w:rsid w:val="00F929E4"/>
    <w:rsid w:val="00F95C83"/>
    <w:rsid w:val="00F97434"/>
    <w:rsid w:val="00FA5577"/>
    <w:rsid w:val="00FB63F1"/>
    <w:rsid w:val="00FC0D64"/>
    <w:rsid w:val="00FC789B"/>
    <w:rsid w:val="00FE2496"/>
    <w:rsid w:val="00FE3497"/>
    <w:rsid w:val="00FE5F97"/>
    <w:rsid w:val="00FF001A"/>
    <w:rsid w:val="00FF1575"/>
    <w:rsid w:val="00FF1E6E"/>
    <w:rsid w:val="00FF39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000F450"/>
  <w15:chartTrackingRefBased/>
  <w15:docId w15:val="{C70A51B7-B6D7-4CB4-A7A7-CBA7B09465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A614D"/>
    <w:pPr>
      <w:tabs>
        <w:tab w:val="center" w:pos="4680"/>
        <w:tab w:val="right" w:pos="9360"/>
      </w:tabs>
      <w:spacing w:after="0" w:line="240" w:lineRule="auto"/>
    </w:pPr>
    <w:rPr>
      <w:rFonts w:eastAsia="Times New Roman" w:cs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CA614D"/>
    <w:rPr>
      <w:rFonts w:eastAsia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CA614D"/>
    <w:pPr>
      <w:tabs>
        <w:tab w:val="center" w:pos="4680"/>
        <w:tab w:val="right" w:pos="9360"/>
      </w:tabs>
      <w:spacing w:after="0" w:line="240" w:lineRule="auto"/>
    </w:pPr>
    <w:rPr>
      <w:rFonts w:eastAsia="Times New Roman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CA614D"/>
    <w:rPr>
      <w:rFonts w:eastAsia="Times New Roman" w:cs="Times New Roman"/>
    </w:rPr>
  </w:style>
  <w:style w:type="paragraph" w:styleId="ListParagraph">
    <w:name w:val="List Paragraph"/>
    <w:basedOn w:val="Normal"/>
    <w:uiPriority w:val="34"/>
    <w:qFormat/>
    <w:rsid w:val="0039130B"/>
    <w:pPr>
      <w:ind w:left="720"/>
      <w:contextualSpacing/>
    </w:pPr>
  </w:style>
  <w:style w:type="paragraph" w:customStyle="1" w:styleId="Default">
    <w:name w:val="Default"/>
    <w:rsid w:val="003A59E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5834D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834D0"/>
    <w:rPr>
      <w:b/>
      <w:bCs/>
    </w:rPr>
  </w:style>
  <w:style w:type="character" w:styleId="Emphasis">
    <w:name w:val="Emphasis"/>
    <w:basedOn w:val="DefaultParagraphFont"/>
    <w:uiPriority w:val="20"/>
    <w:qFormat/>
    <w:rsid w:val="005834D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211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85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E19553-82F7-4CBF-B369-DEF1392F17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97</Words>
  <Characters>1676</Characters>
  <Application>Microsoft Office Word</Application>
  <DocSecurity>0</DocSecurity>
  <Lines>5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sley, Eartha J.</dc:creator>
  <cp:keywords/>
  <dc:description/>
  <cp:lastModifiedBy>Mosley, Eartha J.</cp:lastModifiedBy>
  <cp:revision>7</cp:revision>
  <cp:lastPrinted>2025-07-22T19:20:00Z</cp:lastPrinted>
  <dcterms:created xsi:type="dcterms:W3CDTF">2025-07-18T21:09:00Z</dcterms:created>
  <dcterms:modified xsi:type="dcterms:W3CDTF">2025-07-22T1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f3e0d05b7b5141e3fe948acace2f41890c0801a0554845e4e3113332bcf7673</vt:lpwstr>
  </property>
</Properties>
</file>